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598754" w14:textId="3025A530" w:rsidR="00B10CD6" w:rsidRDefault="00A91209" w:rsidP="00C347B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444C">
        <w:rPr>
          <w:rFonts w:ascii="Times New Roman" w:hAnsi="Times New Roman" w:cs="Times New Roman"/>
          <w:b/>
          <w:sz w:val="24"/>
          <w:szCs w:val="24"/>
        </w:rPr>
        <w:t>V</w:t>
      </w:r>
      <w:r w:rsidR="0040444C" w:rsidRPr="0040444C">
        <w:rPr>
          <w:rFonts w:ascii="Times New Roman" w:hAnsi="Times New Roman" w:cs="Times New Roman"/>
          <w:b/>
          <w:sz w:val="24"/>
          <w:szCs w:val="24"/>
        </w:rPr>
        <w:t>inay</w:t>
      </w:r>
      <w:r w:rsidRPr="0040444C">
        <w:rPr>
          <w:rFonts w:ascii="Times New Roman" w:hAnsi="Times New Roman" w:cs="Times New Roman"/>
          <w:b/>
          <w:sz w:val="24"/>
          <w:szCs w:val="24"/>
        </w:rPr>
        <w:t xml:space="preserve"> V</w:t>
      </w:r>
      <w:r w:rsidR="0040444C" w:rsidRPr="0040444C">
        <w:rPr>
          <w:rFonts w:ascii="Times New Roman" w:hAnsi="Times New Roman" w:cs="Times New Roman"/>
          <w:b/>
          <w:sz w:val="24"/>
          <w:szCs w:val="24"/>
        </w:rPr>
        <w:t>arma</w:t>
      </w:r>
    </w:p>
    <w:p w14:paraId="3EA3B4D7" w14:textId="6B599FBA" w:rsidR="00FA2280" w:rsidRPr="0040444C" w:rsidRDefault="00391175" w:rsidP="00C347B4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ront End Software </w:t>
      </w:r>
      <w:r w:rsidR="00FA2280">
        <w:rPr>
          <w:rFonts w:ascii="Times New Roman" w:hAnsi="Times New Roman" w:cs="Times New Roman"/>
          <w:b/>
          <w:sz w:val="24"/>
          <w:szCs w:val="24"/>
        </w:rPr>
        <w:t>Developer</w:t>
      </w:r>
    </w:p>
    <w:p w14:paraId="1CE3E655" w14:textId="0461C428" w:rsidR="000939FB" w:rsidRPr="006A60EC" w:rsidRDefault="00F84D85" w:rsidP="00C347B4">
      <w:pPr>
        <w:pBdr>
          <w:bottom w:val="single" w:sz="4" w:space="1" w:color="auto"/>
        </w:pBdr>
        <w:spacing w:after="0" w:line="276" w:lineRule="auto"/>
        <w:contextualSpacing/>
        <w:jc w:val="center"/>
        <w:rPr>
          <w:rFonts w:ascii="Times New Roman" w:hAnsi="Times New Roman" w:cs="Times New Roman"/>
        </w:rPr>
      </w:pPr>
      <w:hyperlink r:id="rId5" w:history="1">
        <w:r>
          <w:rPr>
            <w:rStyle w:val="Hyperlink"/>
            <w:rFonts w:ascii="Times New Roman" w:hAnsi="Times New Roman" w:cs="Times New Roman"/>
          </w:rPr>
          <w:t>v.vinayvarma1@gmail.com</w:t>
        </w:r>
      </w:hyperlink>
      <w:r w:rsidR="000939FB" w:rsidRPr="006A60EC">
        <w:rPr>
          <w:rFonts w:ascii="Times New Roman" w:hAnsi="Times New Roman" w:cs="Times New Roman"/>
        </w:rPr>
        <w:t>; (202) 890-7</w:t>
      </w:r>
      <w:r w:rsidR="00A91209">
        <w:rPr>
          <w:rFonts w:ascii="Times New Roman" w:hAnsi="Times New Roman" w:cs="Times New Roman"/>
        </w:rPr>
        <w:t>384</w:t>
      </w:r>
      <w:r w:rsidR="000939FB" w:rsidRPr="006A60EC">
        <w:rPr>
          <w:rFonts w:ascii="Times New Roman" w:hAnsi="Times New Roman" w:cs="Times New Roman"/>
        </w:rPr>
        <w:t xml:space="preserve">; </w:t>
      </w:r>
      <w:hyperlink r:id="rId6" w:history="1">
        <w:r w:rsidR="00A91209">
          <w:rPr>
            <w:rStyle w:val="Hyperlink"/>
            <w:rFonts w:ascii="Times New Roman" w:hAnsi="Times New Roman" w:cs="Times New Roman"/>
          </w:rPr>
          <w:t>linkedin.com/in/</w:t>
        </w:r>
        <w:proofErr w:type="spellStart"/>
        <w:r w:rsidR="00A91209">
          <w:rPr>
            <w:rStyle w:val="Hyperlink"/>
            <w:rFonts w:ascii="Times New Roman" w:hAnsi="Times New Roman" w:cs="Times New Roman"/>
          </w:rPr>
          <w:t>vvarma-sde</w:t>
        </w:r>
        <w:proofErr w:type="spellEnd"/>
      </w:hyperlink>
    </w:p>
    <w:p w14:paraId="615F5187" w14:textId="77777777" w:rsidR="00EA1C50" w:rsidRDefault="00EA1C50" w:rsidP="001B2BE5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bookmarkStart w:id="0" w:name="_Hlk171585804"/>
    </w:p>
    <w:p w14:paraId="34AD5F08" w14:textId="14EF4FE8" w:rsidR="002A032B" w:rsidRPr="006A60EC" w:rsidRDefault="008F2112" w:rsidP="001B2BE5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 w:rsidRPr="006A60EC">
        <w:rPr>
          <w:rFonts w:ascii="Times New Roman" w:hAnsi="Times New Roman" w:cs="Times New Roman"/>
          <w:b/>
        </w:rPr>
        <w:t>EDUCATION:</w:t>
      </w:r>
    </w:p>
    <w:bookmarkEnd w:id="0"/>
    <w:p w14:paraId="76D7DFEA" w14:textId="6F7F4FFD" w:rsidR="00B8479C" w:rsidRPr="006A60EC" w:rsidRDefault="00B8479C" w:rsidP="00023F31">
      <w:pPr>
        <w:spacing w:after="0" w:line="276" w:lineRule="auto"/>
        <w:contextualSpacing/>
        <w:jc w:val="both"/>
        <w:rPr>
          <w:rFonts w:ascii="Times New Roman" w:hAnsi="Times New Roman" w:cs="Times New Roman"/>
          <w:b/>
        </w:rPr>
      </w:pPr>
      <w:r w:rsidRPr="006A60EC">
        <w:rPr>
          <w:rFonts w:ascii="Times New Roman" w:hAnsi="Times New Roman" w:cs="Times New Roman"/>
          <w:b/>
        </w:rPr>
        <w:t xml:space="preserve">Master </w:t>
      </w:r>
      <w:r w:rsidR="006B0E33" w:rsidRPr="006A60EC">
        <w:rPr>
          <w:rFonts w:ascii="Times New Roman" w:hAnsi="Times New Roman" w:cs="Times New Roman"/>
          <w:b/>
        </w:rPr>
        <w:t xml:space="preserve">of Science </w:t>
      </w:r>
      <w:r w:rsidRPr="006A60EC">
        <w:rPr>
          <w:rFonts w:ascii="Times New Roman" w:hAnsi="Times New Roman" w:cs="Times New Roman"/>
          <w:b/>
        </w:rPr>
        <w:t>in Computer Science</w:t>
      </w:r>
      <w:r w:rsidRPr="006A60EC">
        <w:rPr>
          <w:rFonts w:ascii="Times New Roman" w:hAnsi="Times New Roman" w:cs="Times New Roman"/>
          <w:b/>
        </w:rPr>
        <w:tab/>
      </w:r>
      <w:r w:rsidRPr="006A60EC">
        <w:rPr>
          <w:rFonts w:ascii="Times New Roman" w:hAnsi="Times New Roman" w:cs="Times New Roman"/>
          <w:b/>
        </w:rPr>
        <w:tab/>
      </w:r>
      <w:r w:rsidRPr="006A60EC">
        <w:rPr>
          <w:rFonts w:ascii="Times New Roman" w:hAnsi="Times New Roman" w:cs="Times New Roman"/>
          <w:b/>
        </w:rPr>
        <w:tab/>
      </w:r>
      <w:r w:rsidRPr="006A60EC">
        <w:rPr>
          <w:rFonts w:ascii="Times New Roman" w:hAnsi="Times New Roman" w:cs="Times New Roman"/>
          <w:b/>
        </w:rPr>
        <w:tab/>
      </w:r>
      <w:r w:rsidRPr="006A60EC">
        <w:rPr>
          <w:rFonts w:ascii="Times New Roman" w:hAnsi="Times New Roman" w:cs="Times New Roman"/>
          <w:b/>
        </w:rPr>
        <w:tab/>
      </w:r>
      <w:r w:rsidRPr="006A60EC">
        <w:rPr>
          <w:rFonts w:ascii="Times New Roman" w:hAnsi="Times New Roman" w:cs="Times New Roman"/>
          <w:b/>
        </w:rPr>
        <w:tab/>
      </w:r>
      <w:r w:rsidRPr="006A60EC">
        <w:rPr>
          <w:rFonts w:ascii="Times New Roman" w:hAnsi="Times New Roman" w:cs="Times New Roman"/>
          <w:b/>
        </w:rPr>
        <w:tab/>
      </w:r>
      <w:r w:rsidR="006B0E33" w:rsidRPr="006A60EC">
        <w:rPr>
          <w:rFonts w:ascii="Times New Roman" w:hAnsi="Times New Roman" w:cs="Times New Roman"/>
          <w:b/>
        </w:rPr>
        <w:t xml:space="preserve">         </w:t>
      </w:r>
      <w:r w:rsidR="00A06A0A">
        <w:rPr>
          <w:rFonts w:ascii="Times New Roman" w:hAnsi="Times New Roman" w:cs="Times New Roman"/>
          <w:b/>
        </w:rPr>
        <w:t>08/</w:t>
      </w:r>
      <w:r w:rsidRPr="006A60EC">
        <w:rPr>
          <w:rFonts w:ascii="Times New Roman" w:hAnsi="Times New Roman" w:cs="Times New Roman"/>
          <w:b/>
        </w:rPr>
        <w:t>2022</w:t>
      </w:r>
      <w:r w:rsidR="009D1544" w:rsidRPr="006A60EC">
        <w:rPr>
          <w:rFonts w:ascii="Times New Roman" w:hAnsi="Times New Roman" w:cs="Times New Roman"/>
          <w:b/>
        </w:rPr>
        <w:t xml:space="preserve"> </w:t>
      </w:r>
      <w:r w:rsidR="00A06A0A">
        <w:rPr>
          <w:rFonts w:ascii="Times New Roman" w:hAnsi="Times New Roman" w:cs="Times New Roman"/>
          <w:b/>
        </w:rPr>
        <w:t>–</w:t>
      </w:r>
      <w:r w:rsidRPr="006A60EC">
        <w:rPr>
          <w:rFonts w:ascii="Times New Roman" w:hAnsi="Times New Roman" w:cs="Times New Roman"/>
          <w:b/>
        </w:rPr>
        <w:t xml:space="preserve"> </w:t>
      </w:r>
      <w:r w:rsidR="00A06A0A">
        <w:rPr>
          <w:rFonts w:ascii="Times New Roman" w:hAnsi="Times New Roman" w:cs="Times New Roman"/>
          <w:b/>
        </w:rPr>
        <w:t>05/</w:t>
      </w:r>
      <w:r w:rsidR="004248D4" w:rsidRPr="006A60EC">
        <w:rPr>
          <w:rFonts w:ascii="Times New Roman" w:hAnsi="Times New Roman" w:cs="Times New Roman"/>
          <w:b/>
        </w:rPr>
        <w:t>2024</w:t>
      </w:r>
    </w:p>
    <w:p w14:paraId="56DCF439" w14:textId="555F9DB7" w:rsidR="0029014C" w:rsidRPr="006A60EC" w:rsidRDefault="00B8479C" w:rsidP="00023F31">
      <w:pPr>
        <w:spacing w:after="0" w:line="276" w:lineRule="auto"/>
        <w:contextualSpacing/>
        <w:jc w:val="both"/>
        <w:rPr>
          <w:rFonts w:ascii="Times New Roman" w:hAnsi="Times New Roman" w:cs="Times New Roman"/>
        </w:rPr>
      </w:pPr>
      <w:r w:rsidRPr="006A60EC">
        <w:rPr>
          <w:rFonts w:ascii="Times New Roman" w:hAnsi="Times New Roman" w:cs="Times New Roman"/>
        </w:rPr>
        <w:t>George Mason University, Fairfax, Virginia, USA</w:t>
      </w:r>
      <w:r w:rsidRPr="006A60EC">
        <w:rPr>
          <w:rFonts w:ascii="Times New Roman" w:hAnsi="Times New Roman" w:cs="Times New Roman"/>
        </w:rPr>
        <w:tab/>
      </w:r>
      <w:r w:rsidRPr="006A60EC">
        <w:rPr>
          <w:rFonts w:ascii="Times New Roman" w:hAnsi="Times New Roman" w:cs="Times New Roman"/>
        </w:rPr>
        <w:tab/>
      </w:r>
      <w:r w:rsidRPr="006A60EC">
        <w:rPr>
          <w:rFonts w:ascii="Times New Roman" w:hAnsi="Times New Roman" w:cs="Times New Roman"/>
        </w:rPr>
        <w:tab/>
      </w:r>
      <w:r w:rsidRPr="006A60EC">
        <w:rPr>
          <w:rFonts w:ascii="Times New Roman" w:hAnsi="Times New Roman" w:cs="Times New Roman"/>
        </w:rPr>
        <w:tab/>
      </w:r>
      <w:r w:rsidRPr="006A60EC">
        <w:rPr>
          <w:rFonts w:ascii="Times New Roman" w:hAnsi="Times New Roman" w:cs="Times New Roman"/>
        </w:rPr>
        <w:tab/>
      </w:r>
      <w:r w:rsidRPr="006A60EC">
        <w:rPr>
          <w:rFonts w:ascii="Times New Roman" w:hAnsi="Times New Roman" w:cs="Times New Roman"/>
        </w:rPr>
        <w:tab/>
      </w:r>
      <w:r w:rsidRPr="006A60EC">
        <w:rPr>
          <w:rFonts w:ascii="Times New Roman" w:hAnsi="Times New Roman" w:cs="Times New Roman"/>
        </w:rPr>
        <w:tab/>
      </w:r>
      <w:r w:rsidRPr="006A60EC">
        <w:rPr>
          <w:rFonts w:ascii="Times New Roman" w:hAnsi="Times New Roman" w:cs="Times New Roman"/>
        </w:rPr>
        <w:tab/>
      </w:r>
    </w:p>
    <w:p w14:paraId="2E1243DE" w14:textId="6B5182D5" w:rsidR="00B85705" w:rsidRPr="006A60EC" w:rsidRDefault="00B85705" w:rsidP="00023F31">
      <w:pPr>
        <w:spacing w:after="0" w:line="276" w:lineRule="auto"/>
        <w:contextualSpacing/>
        <w:jc w:val="both"/>
        <w:rPr>
          <w:rFonts w:ascii="Times New Roman" w:hAnsi="Times New Roman" w:cs="Times New Roman"/>
          <w:b/>
        </w:rPr>
      </w:pPr>
      <w:r w:rsidRPr="006A60EC">
        <w:rPr>
          <w:rFonts w:ascii="Times New Roman" w:hAnsi="Times New Roman" w:cs="Times New Roman"/>
          <w:b/>
        </w:rPr>
        <w:t>Bachelor of Technology in Computer Science and Engineering</w:t>
      </w:r>
      <w:r w:rsidRPr="006A60EC">
        <w:rPr>
          <w:rFonts w:ascii="Times New Roman" w:hAnsi="Times New Roman" w:cs="Times New Roman"/>
          <w:b/>
        </w:rPr>
        <w:tab/>
      </w:r>
      <w:r w:rsidRPr="006A60EC">
        <w:rPr>
          <w:rFonts w:ascii="Times New Roman" w:hAnsi="Times New Roman" w:cs="Times New Roman"/>
          <w:b/>
        </w:rPr>
        <w:tab/>
      </w:r>
      <w:r w:rsidRPr="006A60EC">
        <w:rPr>
          <w:rFonts w:ascii="Times New Roman" w:hAnsi="Times New Roman" w:cs="Times New Roman"/>
          <w:b/>
        </w:rPr>
        <w:tab/>
      </w:r>
      <w:r w:rsidRPr="006A60EC">
        <w:rPr>
          <w:rFonts w:ascii="Times New Roman" w:hAnsi="Times New Roman" w:cs="Times New Roman"/>
          <w:b/>
        </w:rPr>
        <w:tab/>
      </w:r>
      <w:r w:rsidR="00A06A0A">
        <w:rPr>
          <w:rFonts w:ascii="Times New Roman" w:hAnsi="Times New Roman" w:cs="Times New Roman"/>
          <w:b/>
        </w:rPr>
        <w:t xml:space="preserve">         08/</w:t>
      </w:r>
      <w:r w:rsidRPr="006A60EC">
        <w:rPr>
          <w:rFonts w:ascii="Times New Roman" w:hAnsi="Times New Roman" w:cs="Times New Roman"/>
          <w:b/>
        </w:rPr>
        <w:t>201</w:t>
      </w:r>
      <w:r w:rsidR="00E24283">
        <w:rPr>
          <w:rFonts w:ascii="Times New Roman" w:hAnsi="Times New Roman" w:cs="Times New Roman"/>
          <w:b/>
        </w:rPr>
        <w:t>6</w:t>
      </w:r>
      <w:r w:rsidR="009D1544" w:rsidRPr="006A60EC">
        <w:rPr>
          <w:rFonts w:ascii="Times New Roman" w:hAnsi="Times New Roman" w:cs="Times New Roman"/>
          <w:b/>
        </w:rPr>
        <w:t xml:space="preserve"> </w:t>
      </w:r>
      <w:r w:rsidR="00A06A0A">
        <w:rPr>
          <w:rFonts w:ascii="Times New Roman" w:hAnsi="Times New Roman" w:cs="Times New Roman"/>
          <w:b/>
        </w:rPr>
        <w:t>–</w:t>
      </w:r>
      <w:r w:rsidRPr="006A60EC">
        <w:rPr>
          <w:rFonts w:ascii="Times New Roman" w:hAnsi="Times New Roman" w:cs="Times New Roman"/>
          <w:b/>
        </w:rPr>
        <w:t xml:space="preserve"> </w:t>
      </w:r>
      <w:r w:rsidR="00A06A0A">
        <w:rPr>
          <w:rFonts w:ascii="Times New Roman" w:hAnsi="Times New Roman" w:cs="Times New Roman"/>
          <w:b/>
        </w:rPr>
        <w:t>09/</w:t>
      </w:r>
      <w:r w:rsidRPr="006A60EC">
        <w:rPr>
          <w:rFonts w:ascii="Times New Roman" w:hAnsi="Times New Roman" w:cs="Times New Roman"/>
          <w:b/>
        </w:rPr>
        <w:t>20</w:t>
      </w:r>
      <w:r w:rsidR="00E24283">
        <w:rPr>
          <w:rFonts w:ascii="Times New Roman" w:hAnsi="Times New Roman" w:cs="Times New Roman"/>
          <w:b/>
        </w:rPr>
        <w:t>20</w:t>
      </w:r>
    </w:p>
    <w:p w14:paraId="68954B3C" w14:textId="05FEBE71" w:rsidR="00B85705" w:rsidRPr="006A60EC" w:rsidRDefault="00A91209" w:rsidP="00023F31">
      <w:pPr>
        <w:spacing w:after="0" w:line="276" w:lineRule="auto"/>
        <w:contextualSpacing/>
        <w:jc w:val="both"/>
        <w:rPr>
          <w:rFonts w:ascii="Times New Roman" w:hAnsi="Times New Roman" w:cs="Times New Roman"/>
        </w:rPr>
      </w:pPr>
      <w:r w:rsidRPr="00A91209">
        <w:rPr>
          <w:rFonts w:ascii="Times New Roman" w:hAnsi="Times New Roman" w:cs="Times New Roman"/>
        </w:rPr>
        <w:t xml:space="preserve">Jawaharlal Nehru Technological </w:t>
      </w:r>
      <w:r w:rsidR="00B85705" w:rsidRPr="006A60EC">
        <w:rPr>
          <w:rFonts w:ascii="Times New Roman" w:hAnsi="Times New Roman" w:cs="Times New Roman"/>
        </w:rPr>
        <w:t xml:space="preserve">University, </w:t>
      </w:r>
      <w:r>
        <w:rPr>
          <w:rFonts w:ascii="Times New Roman" w:hAnsi="Times New Roman" w:cs="Times New Roman"/>
        </w:rPr>
        <w:t>Hyderabad</w:t>
      </w:r>
      <w:r w:rsidR="00D970E7" w:rsidRPr="006A60EC">
        <w:rPr>
          <w:rFonts w:ascii="Times New Roman" w:hAnsi="Times New Roman" w:cs="Times New Roman"/>
        </w:rPr>
        <w:t>, India</w:t>
      </w:r>
    </w:p>
    <w:p w14:paraId="5D5100C8" w14:textId="77777777" w:rsidR="00B85705" w:rsidRPr="00AC455E" w:rsidRDefault="00B85705" w:rsidP="001B2BE5">
      <w:pPr>
        <w:spacing w:after="0" w:line="240" w:lineRule="auto"/>
        <w:contextualSpacing/>
        <w:jc w:val="both"/>
        <w:rPr>
          <w:rFonts w:ascii="Times New Roman" w:hAnsi="Times New Roman" w:cs="Times New Roman"/>
          <w:sz w:val="14"/>
          <w:szCs w:val="14"/>
        </w:rPr>
      </w:pPr>
    </w:p>
    <w:p w14:paraId="71E5CD74" w14:textId="72E9D1E3" w:rsidR="00124F19" w:rsidRDefault="008F2112" w:rsidP="00023F31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bookmarkStart w:id="1" w:name="_Hlk173320450"/>
      <w:r w:rsidRPr="006A60EC">
        <w:rPr>
          <w:rFonts w:ascii="Times New Roman" w:hAnsi="Times New Roman" w:cs="Times New Roman"/>
          <w:b/>
        </w:rPr>
        <w:t>WORK EXPERIENCE:</w:t>
      </w:r>
    </w:p>
    <w:bookmarkEnd w:id="1"/>
    <w:p w14:paraId="29F1B3C5" w14:textId="0745DFBA" w:rsidR="00F05E18" w:rsidRPr="006A60EC" w:rsidRDefault="00CA6409" w:rsidP="00F05E18">
      <w:pPr>
        <w:pStyle w:val="ListParagraph"/>
        <w:ind w:left="0"/>
        <w:jc w:val="both"/>
        <w:rPr>
          <w:rFonts w:ascii="Times New Roman" w:eastAsiaTheme="minorHAnsi" w:hAnsi="Times New Roman" w:cs="Times New Roman"/>
          <w:b/>
          <w:sz w:val="22"/>
          <w:szCs w:val="22"/>
        </w:rPr>
      </w:pPr>
      <w:r>
        <w:rPr>
          <w:rFonts w:ascii="Times New Roman" w:eastAsiaTheme="minorHAnsi" w:hAnsi="Times New Roman" w:cs="Times New Roman"/>
          <w:b/>
          <w:sz w:val="22"/>
          <w:szCs w:val="22"/>
        </w:rPr>
        <w:t xml:space="preserve">Vanguard                        </w:t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  <w:t xml:space="preserve">               </w:t>
      </w:r>
      <w:r w:rsidR="00F05E18">
        <w:rPr>
          <w:rFonts w:ascii="Times New Roman" w:eastAsiaTheme="minorHAnsi" w:hAnsi="Times New Roman" w:cs="Times New Roman"/>
          <w:b/>
          <w:sz w:val="22"/>
          <w:szCs w:val="22"/>
        </w:rPr>
        <w:t xml:space="preserve">    </w:t>
      </w:r>
      <w:r w:rsidR="00EA1C50">
        <w:rPr>
          <w:rFonts w:ascii="Times New Roman" w:eastAsiaTheme="minorHAnsi" w:hAnsi="Times New Roman" w:cs="Times New Roman"/>
          <w:b/>
          <w:sz w:val="22"/>
          <w:szCs w:val="22"/>
        </w:rPr>
        <w:t xml:space="preserve">  </w:t>
      </w:r>
      <w:r w:rsidR="00F05E18">
        <w:rPr>
          <w:rFonts w:ascii="Times New Roman" w:eastAsiaTheme="minorHAnsi" w:hAnsi="Times New Roman" w:cs="Times New Roman"/>
          <w:b/>
          <w:sz w:val="22"/>
          <w:szCs w:val="22"/>
        </w:rPr>
        <w:t xml:space="preserve"> 0</w:t>
      </w:r>
      <w:r w:rsidR="00855FDC">
        <w:rPr>
          <w:rFonts w:ascii="Times New Roman" w:eastAsiaTheme="minorHAnsi" w:hAnsi="Times New Roman" w:cs="Times New Roman"/>
          <w:b/>
          <w:sz w:val="22"/>
          <w:szCs w:val="22"/>
        </w:rPr>
        <w:t>9</w:t>
      </w:r>
      <w:r w:rsidR="00F05E18">
        <w:rPr>
          <w:rFonts w:ascii="Times New Roman" w:eastAsiaTheme="minorHAnsi" w:hAnsi="Times New Roman" w:cs="Times New Roman"/>
          <w:b/>
          <w:sz w:val="22"/>
          <w:szCs w:val="22"/>
        </w:rPr>
        <w:t>/</w:t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>20</w:t>
      </w:r>
      <w:r w:rsidR="00855FDC">
        <w:rPr>
          <w:rFonts w:ascii="Times New Roman" w:eastAsiaTheme="minorHAnsi" w:hAnsi="Times New Roman" w:cs="Times New Roman"/>
          <w:b/>
          <w:sz w:val="22"/>
          <w:szCs w:val="22"/>
        </w:rPr>
        <w:t>2</w:t>
      </w:r>
      <w:r>
        <w:rPr>
          <w:rFonts w:ascii="Times New Roman" w:eastAsiaTheme="minorHAnsi" w:hAnsi="Times New Roman" w:cs="Times New Roman"/>
          <w:b/>
          <w:sz w:val="22"/>
          <w:szCs w:val="22"/>
        </w:rPr>
        <w:t>4</w:t>
      </w:r>
      <w:r w:rsidR="00F05E18" w:rsidRPr="006A60EC">
        <w:rPr>
          <w:rFonts w:ascii="Times New Roman" w:eastAsiaTheme="minorHAnsi" w:hAnsi="Times New Roman" w:cs="Times New Roman"/>
          <w:b/>
          <w:sz w:val="22"/>
          <w:szCs w:val="22"/>
        </w:rPr>
        <w:t xml:space="preserve"> </w:t>
      </w:r>
      <w:r>
        <w:rPr>
          <w:rFonts w:ascii="Times New Roman" w:eastAsiaTheme="minorHAnsi" w:hAnsi="Times New Roman" w:cs="Times New Roman"/>
          <w:b/>
          <w:sz w:val="22"/>
          <w:szCs w:val="22"/>
        </w:rPr>
        <w:t>- Present</w:t>
      </w:r>
    </w:p>
    <w:p w14:paraId="388A5180" w14:textId="4A2B5F5E" w:rsidR="00F05E18" w:rsidRPr="006A60EC" w:rsidRDefault="00CA6409" w:rsidP="00F05E18">
      <w:pPr>
        <w:pStyle w:val="ListParagraph"/>
        <w:ind w:left="0"/>
        <w:jc w:val="both"/>
        <w:rPr>
          <w:rFonts w:ascii="Times New Roman" w:eastAsiaTheme="minorHAnsi" w:hAnsi="Times New Roman" w:cs="Times New Roman"/>
          <w:b/>
          <w:i/>
          <w:iCs/>
          <w:sz w:val="22"/>
          <w:szCs w:val="22"/>
        </w:rPr>
      </w:pPr>
      <w:r>
        <w:rPr>
          <w:rFonts w:ascii="Times New Roman" w:eastAsiaTheme="minorHAnsi" w:hAnsi="Times New Roman" w:cs="Times New Roman"/>
          <w:b/>
          <w:i/>
          <w:iCs/>
          <w:sz w:val="22"/>
          <w:szCs w:val="22"/>
        </w:rPr>
        <w:t>Software Development Engineer</w:t>
      </w:r>
    </w:p>
    <w:p w14:paraId="024DF609" w14:textId="38CCBAD2" w:rsidR="00F05E18" w:rsidRDefault="00BD6B6E" w:rsidP="00BD6B6E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BD6B6E">
        <w:rPr>
          <w:rFonts w:ascii="Times New Roman" w:hAnsi="Times New Roman" w:cs="Times New Roman"/>
          <w:sz w:val="22"/>
          <w:szCs w:val="22"/>
        </w:rPr>
        <w:t>Improved tax optimization workflow by implementing Python multi-threading and K-means clustering algorithm, deployed via AWS ECS, resulting in a 20% reduction in processing time for the client.</w:t>
      </w:r>
    </w:p>
    <w:p w14:paraId="06400CB2" w14:textId="5129D2CD" w:rsidR="00BD6B6E" w:rsidRPr="00BD6B6E" w:rsidRDefault="00BD6B6E" w:rsidP="00BD6B6E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BD6B6E">
        <w:rPr>
          <w:rFonts w:ascii="Times New Roman" w:hAnsi="Times New Roman" w:cs="Times New Roman"/>
          <w:sz w:val="22"/>
          <w:szCs w:val="22"/>
        </w:rPr>
        <w:t xml:space="preserve">Updated Vite build configuration for a React-Flask application, removed redundant </w:t>
      </w:r>
      <w:proofErr w:type="spellStart"/>
      <w:r w:rsidRPr="00BD6B6E">
        <w:rPr>
          <w:rFonts w:ascii="Times New Roman" w:hAnsi="Times New Roman" w:cs="Times New Roman"/>
          <w:sz w:val="22"/>
          <w:szCs w:val="22"/>
        </w:rPr>
        <w:t>npm</w:t>
      </w:r>
      <w:proofErr w:type="spellEnd"/>
      <w:r w:rsidRPr="00BD6B6E">
        <w:rPr>
          <w:rFonts w:ascii="Times New Roman" w:hAnsi="Times New Roman" w:cs="Times New Roman"/>
          <w:sz w:val="22"/>
          <w:szCs w:val="22"/>
        </w:rPr>
        <w:t xml:space="preserve"> packages, and implemented lazy loading, reducing build and deployment time by 2–3 minutes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3226FFDD" w14:textId="6BCFF9FE" w:rsidR="00F05E18" w:rsidRPr="00BD6B6E" w:rsidRDefault="00BD6B6E" w:rsidP="00BD6B6E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BD6B6E">
        <w:rPr>
          <w:rFonts w:ascii="Times New Roman" w:hAnsi="Times New Roman" w:cs="Times New Roman"/>
          <w:sz w:val="22"/>
          <w:szCs w:val="22"/>
        </w:rPr>
        <w:t>Designed and implemented a WebSocket-based solution to display live progress on a React front-end, reducing user query response time by 30% while monitoring tax optimization processes executed on a Flask back-end.</w:t>
      </w:r>
    </w:p>
    <w:p w14:paraId="1595F7F4" w14:textId="77777777" w:rsidR="00CA6409" w:rsidRDefault="00CA6409" w:rsidP="00F05E18">
      <w:pPr>
        <w:pStyle w:val="ListParagraph"/>
        <w:jc w:val="both"/>
        <w:rPr>
          <w:rFonts w:ascii="Times New Roman" w:hAnsi="Times New Roman" w:cs="Times New Roman"/>
          <w:sz w:val="22"/>
          <w:szCs w:val="22"/>
        </w:rPr>
      </w:pPr>
    </w:p>
    <w:p w14:paraId="747D4581" w14:textId="38745E02" w:rsidR="00CA6409" w:rsidRPr="006A60EC" w:rsidRDefault="00CA6409" w:rsidP="00CA6409">
      <w:pPr>
        <w:pStyle w:val="ListParagraph"/>
        <w:ind w:left="0"/>
        <w:jc w:val="both"/>
        <w:rPr>
          <w:rFonts w:ascii="Times New Roman" w:eastAsiaTheme="minorHAnsi" w:hAnsi="Times New Roman" w:cs="Times New Roman"/>
          <w:b/>
          <w:sz w:val="22"/>
          <w:szCs w:val="22"/>
        </w:rPr>
      </w:pPr>
      <w:r>
        <w:rPr>
          <w:rFonts w:ascii="Times New Roman" w:eastAsiaTheme="minorHAnsi" w:hAnsi="Times New Roman" w:cs="Times New Roman"/>
          <w:b/>
          <w:sz w:val="22"/>
          <w:szCs w:val="22"/>
        </w:rPr>
        <w:t>George Mason University</w:t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  <w:t xml:space="preserve">               </w:t>
      </w:r>
      <w:r>
        <w:rPr>
          <w:rFonts w:ascii="Times New Roman" w:eastAsiaTheme="minorHAnsi" w:hAnsi="Times New Roman" w:cs="Times New Roman"/>
          <w:b/>
          <w:sz w:val="22"/>
          <w:szCs w:val="22"/>
        </w:rPr>
        <w:t xml:space="preserve">       09/</w:t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>20</w:t>
      </w:r>
      <w:r>
        <w:rPr>
          <w:rFonts w:ascii="Times New Roman" w:eastAsiaTheme="minorHAnsi" w:hAnsi="Times New Roman" w:cs="Times New Roman"/>
          <w:b/>
          <w:sz w:val="22"/>
          <w:szCs w:val="22"/>
        </w:rPr>
        <w:t>23</w:t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 xml:space="preserve"> </w:t>
      </w:r>
      <w:r>
        <w:rPr>
          <w:rFonts w:ascii="Times New Roman" w:eastAsiaTheme="minorHAnsi" w:hAnsi="Times New Roman" w:cs="Times New Roman"/>
          <w:b/>
          <w:sz w:val="22"/>
          <w:szCs w:val="22"/>
        </w:rPr>
        <w:t>–</w:t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 xml:space="preserve"> </w:t>
      </w:r>
      <w:r>
        <w:rPr>
          <w:rFonts w:ascii="Times New Roman" w:eastAsiaTheme="minorHAnsi" w:hAnsi="Times New Roman" w:cs="Times New Roman"/>
          <w:b/>
          <w:sz w:val="22"/>
          <w:szCs w:val="22"/>
        </w:rPr>
        <w:t>11/</w:t>
      </w:r>
      <w:r w:rsidRPr="006A60EC">
        <w:rPr>
          <w:rFonts w:ascii="Times New Roman" w:eastAsiaTheme="minorHAnsi" w:hAnsi="Times New Roman" w:cs="Times New Roman"/>
          <w:b/>
          <w:sz w:val="22"/>
          <w:szCs w:val="22"/>
        </w:rPr>
        <w:t>202</w:t>
      </w:r>
      <w:r>
        <w:rPr>
          <w:rFonts w:ascii="Times New Roman" w:eastAsiaTheme="minorHAnsi" w:hAnsi="Times New Roman" w:cs="Times New Roman"/>
          <w:b/>
          <w:sz w:val="22"/>
          <w:szCs w:val="22"/>
        </w:rPr>
        <w:t>4</w:t>
      </w:r>
    </w:p>
    <w:p w14:paraId="04E05D9A" w14:textId="77777777" w:rsidR="00CA6409" w:rsidRPr="006A60EC" w:rsidRDefault="00CA6409" w:rsidP="00CA6409">
      <w:pPr>
        <w:pStyle w:val="ListParagraph"/>
        <w:ind w:left="0"/>
        <w:jc w:val="both"/>
        <w:rPr>
          <w:rFonts w:ascii="Times New Roman" w:eastAsiaTheme="minorHAnsi" w:hAnsi="Times New Roman" w:cs="Times New Roman"/>
          <w:b/>
          <w:i/>
          <w:iCs/>
          <w:sz w:val="22"/>
          <w:szCs w:val="22"/>
        </w:rPr>
      </w:pPr>
      <w:r>
        <w:rPr>
          <w:rFonts w:ascii="Times New Roman" w:eastAsiaTheme="minorHAnsi" w:hAnsi="Times New Roman" w:cs="Times New Roman"/>
          <w:b/>
          <w:i/>
          <w:iCs/>
          <w:sz w:val="22"/>
          <w:szCs w:val="22"/>
        </w:rPr>
        <w:t>Graduate Teaching Assistant</w:t>
      </w:r>
    </w:p>
    <w:p w14:paraId="2E739A9D" w14:textId="77777777" w:rsidR="00CA6409" w:rsidRPr="00F05E18" w:rsidRDefault="00CA6409" w:rsidP="00CA6409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05E18">
        <w:rPr>
          <w:rFonts w:ascii="Times New Roman" w:hAnsi="Times New Roman" w:cs="Times New Roman"/>
          <w:sz w:val="22"/>
          <w:szCs w:val="22"/>
        </w:rPr>
        <w:t>Evaluated over 100 assignments and examinations, ensuring fair and consistent grading by adhering to established</w:t>
      </w:r>
    </w:p>
    <w:p w14:paraId="23FF3F52" w14:textId="77777777" w:rsidR="00CA6409" w:rsidRPr="00F05E18" w:rsidRDefault="00CA6409" w:rsidP="00CA6409">
      <w:pPr>
        <w:pStyle w:val="ListParagraph"/>
        <w:jc w:val="both"/>
        <w:rPr>
          <w:rFonts w:ascii="Times New Roman" w:hAnsi="Times New Roman" w:cs="Times New Roman"/>
          <w:sz w:val="22"/>
          <w:szCs w:val="22"/>
        </w:rPr>
      </w:pPr>
      <w:r w:rsidRPr="00F05E18">
        <w:rPr>
          <w:rFonts w:ascii="Times New Roman" w:hAnsi="Times New Roman" w:cs="Times New Roman"/>
          <w:sz w:val="22"/>
          <w:szCs w:val="22"/>
        </w:rPr>
        <w:t>rubrics, which improved grading accuracy by 20%.</w:t>
      </w:r>
    </w:p>
    <w:p w14:paraId="122CEECE" w14:textId="77777777" w:rsidR="00CA6409" w:rsidRPr="00F05E18" w:rsidRDefault="00CA6409" w:rsidP="00CA6409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05E18">
        <w:rPr>
          <w:rFonts w:ascii="Times New Roman" w:hAnsi="Times New Roman" w:cs="Times New Roman"/>
          <w:sz w:val="22"/>
          <w:szCs w:val="22"/>
        </w:rPr>
        <w:t>Conducted 10+ review sessions and study groups per semester, averaging 20 students per session, which increased</w:t>
      </w:r>
    </w:p>
    <w:p w14:paraId="609C417A" w14:textId="74BB150D" w:rsidR="00CA6409" w:rsidRPr="00CA6409" w:rsidRDefault="00CA6409" w:rsidP="00CA6409">
      <w:pPr>
        <w:pStyle w:val="ListParagraph"/>
        <w:jc w:val="both"/>
        <w:rPr>
          <w:rFonts w:ascii="Times New Roman" w:hAnsi="Times New Roman" w:cs="Times New Roman"/>
          <w:b/>
        </w:rPr>
      </w:pPr>
      <w:r w:rsidRPr="00F05E18">
        <w:rPr>
          <w:rFonts w:ascii="Times New Roman" w:hAnsi="Times New Roman" w:cs="Times New Roman"/>
          <w:sz w:val="22"/>
          <w:szCs w:val="22"/>
        </w:rPr>
        <w:t>student performance and engagement by 30%.</w:t>
      </w:r>
    </w:p>
    <w:p w14:paraId="7F64B022" w14:textId="77777777" w:rsidR="00F05E18" w:rsidRDefault="00F05E18" w:rsidP="00023F31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</w:p>
    <w:p w14:paraId="7E67C156" w14:textId="140DD660" w:rsidR="00A85C6B" w:rsidRPr="006A60EC" w:rsidRDefault="00A91209" w:rsidP="00A85C6B">
      <w:pPr>
        <w:pStyle w:val="ListParagraph"/>
        <w:ind w:left="0"/>
        <w:jc w:val="both"/>
        <w:rPr>
          <w:rFonts w:ascii="Times New Roman" w:eastAsiaTheme="minorHAnsi" w:hAnsi="Times New Roman" w:cs="Times New Roman"/>
          <w:b/>
          <w:sz w:val="22"/>
          <w:szCs w:val="22"/>
        </w:rPr>
      </w:pPr>
      <w:r>
        <w:rPr>
          <w:rFonts w:ascii="Times New Roman" w:eastAsiaTheme="minorHAnsi" w:hAnsi="Times New Roman" w:cs="Times New Roman"/>
          <w:b/>
          <w:sz w:val="22"/>
          <w:szCs w:val="22"/>
        </w:rPr>
        <w:t>IBI</w:t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 xml:space="preserve"> </w:t>
      </w:r>
      <w:r>
        <w:rPr>
          <w:rFonts w:ascii="Times New Roman" w:eastAsiaTheme="minorHAnsi" w:hAnsi="Times New Roman" w:cs="Times New Roman"/>
          <w:b/>
          <w:sz w:val="22"/>
          <w:szCs w:val="22"/>
        </w:rPr>
        <w:t xml:space="preserve">Group          </w:t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ab/>
      </w:r>
      <w:r w:rsidR="009C3A1C" w:rsidRPr="006A60EC">
        <w:rPr>
          <w:rFonts w:ascii="Times New Roman" w:eastAsiaTheme="minorHAnsi" w:hAnsi="Times New Roman" w:cs="Times New Roman"/>
          <w:b/>
          <w:sz w:val="22"/>
          <w:szCs w:val="22"/>
        </w:rPr>
        <w:t xml:space="preserve">          </w:t>
      </w:r>
      <w:r w:rsidR="006D01A1" w:rsidRPr="006A60EC">
        <w:rPr>
          <w:rFonts w:ascii="Times New Roman" w:eastAsiaTheme="minorHAnsi" w:hAnsi="Times New Roman" w:cs="Times New Roman"/>
          <w:b/>
          <w:sz w:val="22"/>
          <w:szCs w:val="22"/>
        </w:rPr>
        <w:t xml:space="preserve">     </w:t>
      </w:r>
      <w:r w:rsidR="00016EC4">
        <w:rPr>
          <w:rFonts w:ascii="Times New Roman" w:eastAsiaTheme="minorHAnsi" w:hAnsi="Times New Roman" w:cs="Times New Roman"/>
          <w:b/>
          <w:sz w:val="22"/>
          <w:szCs w:val="22"/>
        </w:rPr>
        <w:t xml:space="preserve">       0</w:t>
      </w:r>
      <w:r w:rsidR="00F84D85">
        <w:rPr>
          <w:rFonts w:ascii="Times New Roman" w:eastAsiaTheme="minorHAnsi" w:hAnsi="Times New Roman" w:cs="Times New Roman"/>
          <w:b/>
          <w:sz w:val="22"/>
          <w:szCs w:val="22"/>
        </w:rPr>
        <w:t>8</w:t>
      </w:r>
      <w:r w:rsidR="00016EC4">
        <w:rPr>
          <w:rFonts w:ascii="Times New Roman" w:eastAsiaTheme="minorHAnsi" w:hAnsi="Times New Roman" w:cs="Times New Roman"/>
          <w:b/>
          <w:sz w:val="22"/>
          <w:szCs w:val="22"/>
        </w:rPr>
        <w:t>/</w:t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>20</w:t>
      </w:r>
      <w:r w:rsidR="00F84D85">
        <w:rPr>
          <w:rFonts w:ascii="Times New Roman" w:eastAsiaTheme="minorHAnsi" w:hAnsi="Times New Roman" w:cs="Times New Roman"/>
          <w:b/>
          <w:sz w:val="22"/>
          <w:szCs w:val="22"/>
        </w:rPr>
        <w:t>19</w:t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 xml:space="preserve"> </w:t>
      </w:r>
      <w:r w:rsidR="00016EC4">
        <w:rPr>
          <w:rFonts w:ascii="Times New Roman" w:eastAsiaTheme="minorHAnsi" w:hAnsi="Times New Roman" w:cs="Times New Roman"/>
          <w:b/>
          <w:sz w:val="22"/>
          <w:szCs w:val="22"/>
        </w:rPr>
        <w:t>–</w:t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 xml:space="preserve"> </w:t>
      </w:r>
      <w:r w:rsidR="00016EC4">
        <w:rPr>
          <w:rFonts w:ascii="Times New Roman" w:eastAsiaTheme="minorHAnsi" w:hAnsi="Times New Roman" w:cs="Times New Roman"/>
          <w:b/>
          <w:sz w:val="22"/>
          <w:szCs w:val="22"/>
        </w:rPr>
        <w:t>0</w:t>
      </w:r>
      <w:r>
        <w:rPr>
          <w:rFonts w:ascii="Times New Roman" w:eastAsiaTheme="minorHAnsi" w:hAnsi="Times New Roman" w:cs="Times New Roman"/>
          <w:b/>
          <w:sz w:val="22"/>
          <w:szCs w:val="22"/>
        </w:rPr>
        <w:t>7</w:t>
      </w:r>
      <w:r w:rsidR="00016EC4">
        <w:rPr>
          <w:rFonts w:ascii="Times New Roman" w:eastAsiaTheme="minorHAnsi" w:hAnsi="Times New Roman" w:cs="Times New Roman"/>
          <w:b/>
          <w:sz w:val="22"/>
          <w:szCs w:val="22"/>
        </w:rPr>
        <w:t>/</w:t>
      </w:r>
      <w:r w:rsidR="00A85C6B" w:rsidRPr="006A60EC">
        <w:rPr>
          <w:rFonts w:ascii="Times New Roman" w:eastAsiaTheme="minorHAnsi" w:hAnsi="Times New Roman" w:cs="Times New Roman"/>
          <w:b/>
          <w:sz w:val="22"/>
          <w:szCs w:val="22"/>
        </w:rPr>
        <w:t>2022</w:t>
      </w:r>
    </w:p>
    <w:p w14:paraId="6D70EC23" w14:textId="10C047CC" w:rsidR="00A85C6B" w:rsidRPr="006A60EC" w:rsidRDefault="00406F3A" w:rsidP="00A85C6B">
      <w:pPr>
        <w:pStyle w:val="ListParagraph"/>
        <w:ind w:left="0"/>
        <w:jc w:val="both"/>
        <w:rPr>
          <w:rFonts w:ascii="Times New Roman" w:eastAsiaTheme="minorHAnsi" w:hAnsi="Times New Roman" w:cs="Times New Roman"/>
          <w:b/>
          <w:i/>
          <w:iCs/>
          <w:sz w:val="22"/>
          <w:szCs w:val="22"/>
        </w:rPr>
      </w:pPr>
      <w:r w:rsidRPr="00406F3A">
        <w:rPr>
          <w:rFonts w:ascii="Times New Roman" w:eastAsiaTheme="minorHAnsi" w:hAnsi="Times New Roman" w:cs="Times New Roman"/>
          <w:b/>
          <w:i/>
          <w:iCs/>
          <w:sz w:val="22"/>
          <w:szCs w:val="22"/>
        </w:rPr>
        <w:t>Software Engineer</w:t>
      </w:r>
    </w:p>
    <w:p w14:paraId="78FDFA6E" w14:textId="5A66BAEC" w:rsidR="00F105DB" w:rsidRPr="00F105DB" w:rsidRDefault="00F105DB" w:rsidP="00F105D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105DB">
        <w:rPr>
          <w:rFonts w:ascii="Times New Roman" w:hAnsi="Times New Roman" w:cs="Times New Roman"/>
          <w:sz w:val="22"/>
          <w:szCs w:val="22"/>
        </w:rPr>
        <w:t>Developed and deployed new user stories and features with high quality, adhering to coding standards, focusing on full-stack with security, reliability, and operational efficiency, reducing production incidents by 40%.</w:t>
      </w:r>
    </w:p>
    <w:p w14:paraId="5C6E901B" w14:textId="3AF48CE4" w:rsidR="00F105DB" w:rsidRPr="00F105DB" w:rsidRDefault="00F105DB" w:rsidP="00F105D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105DB">
        <w:rPr>
          <w:rFonts w:ascii="Times New Roman" w:hAnsi="Times New Roman" w:cs="Times New Roman"/>
          <w:sz w:val="22"/>
          <w:szCs w:val="22"/>
        </w:rPr>
        <w:t>Enhanced application performance by 40% by implementing React hooks and optimizing state management, contributing to a cloud-hosted React application.</w:t>
      </w:r>
    </w:p>
    <w:p w14:paraId="14B69ADE" w14:textId="6335D893" w:rsidR="00F105DB" w:rsidRPr="00F105DB" w:rsidRDefault="00F105DB" w:rsidP="00F105D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105DB">
        <w:rPr>
          <w:rFonts w:ascii="Times New Roman" w:hAnsi="Times New Roman" w:cs="Times New Roman"/>
          <w:sz w:val="22"/>
          <w:szCs w:val="22"/>
        </w:rPr>
        <w:t>Took ownership of system designs, ensuring reliability and availability, and identified and mitigated potential failure modes, maintaining scalable frontend applications using Webpack and Gulp for optimizations.</w:t>
      </w:r>
    </w:p>
    <w:p w14:paraId="49C1DB79" w14:textId="0B4E6806" w:rsidR="00F105DB" w:rsidRPr="00F105DB" w:rsidRDefault="00F105DB" w:rsidP="00F105D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105DB">
        <w:rPr>
          <w:rFonts w:ascii="Times New Roman" w:hAnsi="Times New Roman" w:cs="Times New Roman"/>
          <w:sz w:val="22"/>
          <w:szCs w:val="22"/>
        </w:rPr>
        <w:t>Utilized React, ES6, TypeScript, and Vue.js to translate user stories into functional components and applications, including building NPM modules.</w:t>
      </w:r>
    </w:p>
    <w:p w14:paraId="7CE89663" w14:textId="4DB11103" w:rsidR="00F105DB" w:rsidRPr="00F105DB" w:rsidRDefault="00F105DB" w:rsidP="00F105D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105DB">
        <w:rPr>
          <w:rFonts w:ascii="Times New Roman" w:hAnsi="Times New Roman" w:cs="Times New Roman"/>
          <w:sz w:val="22"/>
          <w:szCs w:val="22"/>
        </w:rPr>
        <w:t>Led the scrum process in an agile development environment, resulting in a 20% increase in project delivery efficiency.</w:t>
      </w:r>
    </w:p>
    <w:p w14:paraId="4A7D99B7" w14:textId="2907A2FF" w:rsidR="00F105DB" w:rsidRPr="00F105DB" w:rsidRDefault="00F105DB" w:rsidP="00F105D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105DB">
        <w:rPr>
          <w:rFonts w:ascii="Times New Roman" w:hAnsi="Times New Roman" w:cs="Times New Roman"/>
          <w:sz w:val="22"/>
          <w:szCs w:val="22"/>
        </w:rPr>
        <w:t>Experience with frontend and backend technologies, understanding responsive design principles, code pipeline, CI/CD integration, API management, and cross-browser compatibility.</w:t>
      </w:r>
    </w:p>
    <w:p w14:paraId="4F0474BC" w14:textId="7A08AB82" w:rsidR="00F105DB" w:rsidRPr="00F105DB" w:rsidRDefault="00F105DB" w:rsidP="00F105D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105DB">
        <w:rPr>
          <w:rFonts w:ascii="Times New Roman" w:hAnsi="Times New Roman" w:cs="Times New Roman"/>
          <w:sz w:val="22"/>
          <w:szCs w:val="22"/>
        </w:rPr>
        <w:t>Enhanced data management efficiency and improved system scalability, ensuring robust monitoring through UI logs monitoring with Splunk UI.</w:t>
      </w:r>
    </w:p>
    <w:p w14:paraId="6E9BE26C" w14:textId="05E73E92" w:rsidR="00F105DB" w:rsidRPr="00F105DB" w:rsidRDefault="00F105DB" w:rsidP="00F105D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105DB">
        <w:rPr>
          <w:rFonts w:ascii="Times New Roman" w:hAnsi="Times New Roman" w:cs="Times New Roman"/>
          <w:sz w:val="22"/>
          <w:szCs w:val="22"/>
        </w:rPr>
        <w:t>Led the specification and development of software solutions with responsive design, sprint planning, and teamwork, resolving complex problems and reducing debugging time by 30% with unit testing tools like Chai, Mocha, and Jest.</w:t>
      </w:r>
    </w:p>
    <w:p w14:paraId="6063AA76" w14:textId="6D4A2F0F" w:rsidR="00F105DB" w:rsidRDefault="00F105DB" w:rsidP="00F105D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105DB">
        <w:rPr>
          <w:rFonts w:ascii="Times New Roman" w:hAnsi="Times New Roman" w:cs="Times New Roman"/>
          <w:sz w:val="22"/>
          <w:szCs w:val="22"/>
        </w:rPr>
        <w:t>Collaborated with cross-functional teams and product owners to transform UX designs into actual implementations, improving the user interface and achieving a 35% increase in user satisfaction.</w:t>
      </w:r>
    </w:p>
    <w:p w14:paraId="537F1C9C" w14:textId="3DC2F1EA" w:rsidR="00375BDF" w:rsidRPr="00375BDF" w:rsidRDefault="00375BDF" w:rsidP="009308E1">
      <w:pPr>
        <w:pStyle w:val="ListParagraph"/>
        <w:jc w:val="both"/>
        <w:rPr>
          <w:rFonts w:ascii="Times New Roman" w:hAnsi="Times New Roman" w:cs="Times New Roman"/>
          <w:b/>
        </w:rPr>
      </w:pPr>
    </w:p>
    <w:p w14:paraId="55977F64" w14:textId="41B94C63" w:rsidR="0029014C" w:rsidRPr="006A60EC" w:rsidRDefault="00A91209" w:rsidP="001B2BE5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de</w:t>
      </w:r>
      <w:r w:rsidR="00F84D85">
        <w:rPr>
          <w:rFonts w:ascii="Times New Roman" w:hAnsi="Times New Roman" w:cs="Times New Roman"/>
          <w:b/>
        </w:rPr>
        <w:t>-</w:t>
      </w:r>
      <w:r>
        <w:rPr>
          <w:rFonts w:ascii="Times New Roman" w:hAnsi="Times New Roman" w:cs="Times New Roman"/>
          <w:b/>
        </w:rPr>
        <w:t xml:space="preserve">Now             </w:t>
      </w:r>
      <w:r w:rsidR="00AC2059" w:rsidRPr="006A60EC">
        <w:rPr>
          <w:rFonts w:ascii="Times New Roman" w:hAnsi="Times New Roman" w:cs="Times New Roman"/>
          <w:b/>
        </w:rPr>
        <w:tab/>
      </w:r>
      <w:r w:rsidR="00AC2059" w:rsidRPr="006A60EC">
        <w:rPr>
          <w:rFonts w:ascii="Times New Roman" w:hAnsi="Times New Roman" w:cs="Times New Roman"/>
          <w:b/>
        </w:rPr>
        <w:tab/>
      </w:r>
      <w:r w:rsidR="00AC2059" w:rsidRPr="006A60EC">
        <w:rPr>
          <w:rFonts w:ascii="Times New Roman" w:hAnsi="Times New Roman" w:cs="Times New Roman"/>
          <w:b/>
        </w:rPr>
        <w:tab/>
      </w:r>
      <w:r w:rsidR="00AC2059" w:rsidRPr="006A60EC">
        <w:rPr>
          <w:rFonts w:ascii="Times New Roman" w:hAnsi="Times New Roman" w:cs="Times New Roman"/>
          <w:b/>
        </w:rPr>
        <w:tab/>
      </w:r>
      <w:r w:rsidR="00AC2059" w:rsidRPr="006A60EC">
        <w:rPr>
          <w:rFonts w:ascii="Times New Roman" w:hAnsi="Times New Roman" w:cs="Times New Roman"/>
          <w:b/>
        </w:rPr>
        <w:tab/>
      </w:r>
      <w:r w:rsidR="00AC2059" w:rsidRPr="006A60EC">
        <w:rPr>
          <w:rFonts w:ascii="Times New Roman" w:hAnsi="Times New Roman" w:cs="Times New Roman"/>
          <w:b/>
        </w:rPr>
        <w:tab/>
      </w:r>
      <w:r w:rsidR="00AC2059" w:rsidRPr="006A60EC">
        <w:rPr>
          <w:rFonts w:ascii="Times New Roman" w:hAnsi="Times New Roman" w:cs="Times New Roman"/>
          <w:b/>
        </w:rPr>
        <w:tab/>
      </w:r>
      <w:r w:rsidR="00AC2059" w:rsidRPr="006A60EC">
        <w:rPr>
          <w:rFonts w:ascii="Times New Roman" w:hAnsi="Times New Roman" w:cs="Times New Roman"/>
          <w:b/>
        </w:rPr>
        <w:tab/>
      </w:r>
      <w:r w:rsidR="00AC2059" w:rsidRPr="006A60EC">
        <w:rPr>
          <w:rFonts w:ascii="Times New Roman" w:hAnsi="Times New Roman" w:cs="Times New Roman"/>
          <w:b/>
        </w:rPr>
        <w:tab/>
      </w:r>
      <w:r w:rsidR="009D1544" w:rsidRPr="006A60EC">
        <w:rPr>
          <w:rFonts w:ascii="Times New Roman" w:hAnsi="Times New Roman" w:cs="Times New Roman"/>
          <w:b/>
        </w:rPr>
        <w:t xml:space="preserve">           </w:t>
      </w:r>
      <w:r w:rsidR="006D01A1" w:rsidRPr="006A60EC">
        <w:rPr>
          <w:rFonts w:ascii="Times New Roman" w:hAnsi="Times New Roman" w:cs="Times New Roman"/>
          <w:b/>
        </w:rPr>
        <w:t xml:space="preserve">     </w:t>
      </w:r>
      <w:r w:rsidR="00016EC4">
        <w:rPr>
          <w:rFonts w:ascii="Times New Roman" w:hAnsi="Times New Roman" w:cs="Times New Roman"/>
          <w:b/>
        </w:rPr>
        <w:t xml:space="preserve">      </w:t>
      </w:r>
      <w:r w:rsidR="00F84D85">
        <w:rPr>
          <w:rFonts w:ascii="Times New Roman" w:hAnsi="Times New Roman" w:cs="Times New Roman"/>
          <w:b/>
        </w:rPr>
        <w:t>07</w:t>
      </w:r>
      <w:r w:rsidR="00016EC4">
        <w:rPr>
          <w:rFonts w:ascii="Times New Roman" w:hAnsi="Times New Roman" w:cs="Times New Roman"/>
          <w:b/>
        </w:rPr>
        <w:t>/</w:t>
      </w:r>
      <w:r w:rsidR="00AC2059" w:rsidRPr="006A60EC">
        <w:rPr>
          <w:rFonts w:ascii="Times New Roman" w:hAnsi="Times New Roman" w:cs="Times New Roman"/>
          <w:b/>
        </w:rPr>
        <w:t>201</w:t>
      </w:r>
      <w:r w:rsidR="00F84D85">
        <w:rPr>
          <w:rFonts w:ascii="Times New Roman" w:hAnsi="Times New Roman" w:cs="Times New Roman"/>
          <w:b/>
        </w:rPr>
        <w:t>8</w:t>
      </w:r>
      <w:r w:rsidR="009D1544" w:rsidRPr="006A60EC">
        <w:rPr>
          <w:rFonts w:ascii="Times New Roman" w:hAnsi="Times New Roman" w:cs="Times New Roman"/>
          <w:b/>
        </w:rPr>
        <w:t xml:space="preserve"> </w:t>
      </w:r>
      <w:r w:rsidR="00016EC4">
        <w:rPr>
          <w:rFonts w:ascii="Times New Roman" w:hAnsi="Times New Roman" w:cs="Times New Roman"/>
          <w:b/>
        </w:rPr>
        <w:t>–</w:t>
      </w:r>
      <w:r w:rsidR="00AC2059" w:rsidRPr="006A60EC">
        <w:rPr>
          <w:rFonts w:ascii="Times New Roman" w:hAnsi="Times New Roman" w:cs="Times New Roman"/>
          <w:b/>
        </w:rPr>
        <w:t xml:space="preserve"> </w:t>
      </w:r>
      <w:r w:rsidR="00016EC4">
        <w:rPr>
          <w:rFonts w:ascii="Times New Roman" w:hAnsi="Times New Roman" w:cs="Times New Roman"/>
          <w:b/>
        </w:rPr>
        <w:t>0</w:t>
      </w:r>
      <w:r>
        <w:rPr>
          <w:rFonts w:ascii="Times New Roman" w:hAnsi="Times New Roman" w:cs="Times New Roman"/>
          <w:b/>
        </w:rPr>
        <w:t>8</w:t>
      </w:r>
      <w:r w:rsidR="00016EC4">
        <w:rPr>
          <w:rFonts w:ascii="Times New Roman" w:hAnsi="Times New Roman" w:cs="Times New Roman"/>
          <w:b/>
        </w:rPr>
        <w:t>/</w:t>
      </w:r>
      <w:r w:rsidR="00AC2059" w:rsidRPr="006A60EC">
        <w:rPr>
          <w:rFonts w:ascii="Times New Roman" w:hAnsi="Times New Roman" w:cs="Times New Roman"/>
          <w:b/>
        </w:rPr>
        <w:t>2019</w:t>
      </w:r>
    </w:p>
    <w:p w14:paraId="106BEE5E" w14:textId="182D7B01" w:rsidR="00AC2059" w:rsidRPr="006A60EC" w:rsidRDefault="00D769B9" w:rsidP="001B2BE5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</w:rPr>
      </w:pPr>
      <w:r w:rsidRPr="006A60EC">
        <w:rPr>
          <w:rFonts w:ascii="Times New Roman" w:hAnsi="Times New Roman" w:cs="Times New Roman"/>
          <w:b/>
          <w:i/>
        </w:rPr>
        <w:t>S</w:t>
      </w:r>
      <w:r w:rsidR="00B5215F">
        <w:rPr>
          <w:rFonts w:ascii="Times New Roman" w:hAnsi="Times New Roman" w:cs="Times New Roman"/>
          <w:b/>
          <w:i/>
        </w:rPr>
        <w:t>oftware</w:t>
      </w:r>
      <w:r w:rsidRPr="006A60EC">
        <w:rPr>
          <w:rFonts w:ascii="Times New Roman" w:hAnsi="Times New Roman" w:cs="Times New Roman"/>
          <w:b/>
          <w:i/>
        </w:rPr>
        <w:t xml:space="preserve"> Engineer</w:t>
      </w:r>
    </w:p>
    <w:p w14:paraId="311C3CB7" w14:textId="2B362611" w:rsidR="009308E1" w:rsidRPr="009308E1" w:rsidRDefault="009308E1" w:rsidP="009308E1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9308E1">
        <w:rPr>
          <w:rFonts w:ascii="Times New Roman" w:hAnsi="Times New Roman" w:cs="Times New Roman"/>
          <w:sz w:val="22"/>
          <w:szCs w:val="22"/>
        </w:rPr>
        <w:t>Delivered key initiatives as a JavaScript Developer within an agile project environment, providing technical insights and expertise in Nodejs microservices, accelerating project timelines by 20%.</w:t>
      </w:r>
    </w:p>
    <w:p w14:paraId="1B56EAD7" w14:textId="48FACDDF" w:rsidR="009308E1" w:rsidRPr="009308E1" w:rsidRDefault="009308E1" w:rsidP="009308E1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9308E1">
        <w:rPr>
          <w:rFonts w:ascii="Times New Roman" w:hAnsi="Times New Roman" w:cs="Times New Roman"/>
          <w:sz w:val="22"/>
          <w:szCs w:val="22"/>
        </w:rPr>
        <w:t xml:space="preserve">Developed scalable web applications using </w:t>
      </w:r>
      <w:r w:rsidR="00AE1767">
        <w:rPr>
          <w:rFonts w:ascii="Times New Roman" w:hAnsi="Times New Roman" w:cs="Times New Roman"/>
          <w:sz w:val="22"/>
          <w:szCs w:val="22"/>
        </w:rPr>
        <w:t xml:space="preserve">React, TypeScript, Node with AWS </w:t>
      </w:r>
      <w:r w:rsidRPr="009308E1">
        <w:rPr>
          <w:rFonts w:ascii="Times New Roman" w:hAnsi="Times New Roman" w:cs="Times New Roman"/>
          <w:sz w:val="22"/>
          <w:szCs w:val="22"/>
        </w:rPr>
        <w:t>and created reusable headless libraries in plain JavaScript, reducing code duplication by 30% and improving maintainability.</w:t>
      </w:r>
    </w:p>
    <w:p w14:paraId="563B0CE5" w14:textId="77777777" w:rsidR="00FA2280" w:rsidRPr="00FA2280" w:rsidRDefault="00FA2280" w:rsidP="00FA2280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A2280">
        <w:rPr>
          <w:rFonts w:ascii="Times New Roman" w:hAnsi="Times New Roman" w:cs="Times New Roman"/>
          <w:sz w:val="22"/>
          <w:szCs w:val="22"/>
        </w:rPr>
        <w:t>Experience with SASS, unit testing with Jest, Mocha, Tape, and other JS testing frameworks.</w:t>
      </w:r>
    </w:p>
    <w:p w14:paraId="046D648D" w14:textId="326A9305" w:rsidR="00FA2280" w:rsidRDefault="00FA2280" w:rsidP="00FA2280">
      <w:pPr>
        <w:pStyle w:val="ListParagraph"/>
        <w:numPr>
          <w:ilvl w:val="0"/>
          <w:numId w:val="39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FA2280">
        <w:rPr>
          <w:rFonts w:ascii="Times New Roman" w:hAnsi="Times New Roman" w:cs="Times New Roman"/>
          <w:sz w:val="22"/>
          <w:szCs w:val="22"/>
        </w:rPr>
        <w:t xml:space="preserve">Familiarity with DevOps and Agile principles, CI/CD (Gitlab CI, Jenkins, </w:t>
      </w:r>
      <w:proofErr w:type="spellStart"/>
      <w:r w:rsidRPr="00FA2280">
        <w:rPr>
          <w:rFonts w:ascii="Times New Roman" w:hAnsi="Times New Roman" w:cs="Times New Roman"/>
          <w:sz w:val="22"/>
          <w:szCs w:val="22"/>
        </w:rPr>
        <w:t>CodePipeline</w:t>
      </w:r>
      <w:proofErr w:type="spellEnd"/>
      <w:r w:rsidRPr="00FA2280">
        <w:rPr>
          <w:rFonts w:ascii="Times New Roman" w:hAnsi="Times New Roman" w:cs="Times New Roman"/>
          <w:sz w:val="22"/>
          <w:szCs w:val="22"/>
        </w:rPr>
        <w:t>, Circle CI), Infrastructure-as-Code (Terraform, CloudFormation), and public cloud services integration.</w:t>
      </w:r>
    </w:p>
    <w:p w14:paraId="00A96459" w14:textId="77777777" w:rsidR="00A75009" w:rsidRPr="00A75009" w:rsidRDefault="00A75009" w:rsidP="00A75009">
      <w:pPr>
        <w:pStyle w:val="ListParagraph"/>
        <w:jc w:val="both"/>
        <w:rPr>
          <w:rFonts w:ascii="Times New Roman" w:hAnsi="Times New Roman" w:cs="Times New Roman"/>
        </w:rPr>
      </w:pPr>
    </w:p>
    <w:p w14:paraId="20CCDD95" w14:textId="267BEDE5" w:rsidR="002A032B" w:rsidRPr="006A60EC" w:rsidRDefault="008F2112" w:rsidP="001B2BE5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bookmarkStart w:id="2" w:name="_Hlk173320731"/>
      <w:r w:rsidRPr="006A60EC">
        <w:rPr>
          <w:rFonts w:ascii="Times New Roman" w:hAnsi="Times New Roman" w:cs="Times New Roman"/>
          <w:b/>
        </w:rPr>
        <w:t>TECHNICAL SKILLS:</w:t>
      </w:r>
    </w:p>
    <w:p w14:paraId="44CF4994" w14:textId="352289F2" w:rsidR="00E653D2" w:rsidRPr="006A60EC" w:rsidRDefault="00E653D2" w:rsidP="00E653D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6A60EC">
        <w:rPr>
          <w:rFonts w:ascii="Times New Roman" w:hAnsi="Times New Roman" w:cs="Times New Roman"/>
          <w:b/>
          <w:i/>
          <w:sz w:val="22"/>
          <w:szCs w:val="22"/>
        </w:rPr>
        <w:t>Programming Languages:</w:t>
      </w:r>
      <w:r w:rsidR="00A06A0A">
        <w:rPr>
          <w:rFonts w:ascii="Times New Roman" w:hAnsi="Times New Roman" w:cs="Times New Roman"/>
          <w:bCs/>
          <w:iCs/>
          <w:sz w:val="22"/>
          <w:szCs w:val="22"/>
        </w:rPr>
        <w:t xml:space="preserve"> </w:t>
      </w:r>
      <w:r w:rsidR="00AF4C19">
        <w:rPr>
          <w:rFonts w:ascii="Times New Roman" w:hAnsi="Times New Roman" w:cs="Times New Roman"/>
          <w:bCs/>
          <w:iCs/>
          <w:sz w:val="22"/>
          <w:szCs w:val="22"/>
        </w:rPr>
        <w:t xml:space="preserve"> </w:t>
      </w:r>
      <w:r w:rsidR="00AF4C19" w:rsidRPr="00AF4C19">
        <w:rPr>
          <w:rFonts w:ascii="Times New Roman" w:hAnsi="Times New Roman" w:cs="Times New Roman"/>
          <w:bCs/>
          <w:iCs/>
          <w:sz w:val="22"/>
          <w:szCs w:val="22"/>
        </w:rPr>
        <w:t>JavaScript</w:t>
      </w:r>
      <w:r w:rsidR="00722E8F" w:rsidRPr="00722E8F">
        <w:rPr>
          <w:rFonts w:ascii="Times New Roman" w:hAnsi="Times New Roman" w:cs="Times New Roman"/>
          <w:bCs/>
          <w:iCs/>
          <w:sz w:val="22"/>
          <w:szCs w:val="22"/>
        </w:rPr>
        <w:t xml:space="preserve">, TypeScript, </w:t>
      </w:r>
      <w:r w:rsidR="0033370D">
        <w:rPr>
          <w:rFonts w:ascii="Times New Roman" w:hAnsi="Times New Roman" w:cs="Times New Roman"/>
          <w:bCs/>
          <w:iCs/>
          <w:sz w:val="22"/>
          <w:szCs w:val="22"/>
        </w:rPr>
        <w:t>Java</w:t>
      </w:r>
      <w:r w:rsidR="00752770" w:rsidRPr="00752770">
        <w:rPr>
          <w:rFonts w:ascii="Times New Roman" w:hAnsi="Times New Roman" w:cs="Times New Roman"/>
          <w:bCs/>
          <w:iCs/>
          <w:sz w:val="22"/>
          <w:szCs w:val="22"/>
        </w:rPr>
        <w:t>,</w:t>
      </w:r>
      <w:r w:rsidR="00BC272B">
        <w:rPr>
          <w:rFonts w:ascii="Times New Roman" w:hAnsi="Times New Roman" w:cs="Times New Roman"/>
          <w:bCs/>
          <w:iCs/>
          <w:sz w:val="22"/>
          <w:szCs w:val="22"/>
        </w:rPr>
        <w:t xml:space="preserve"> </w:t>
      </w:r>
      <w:r w:rsidR="00907CD1">
        <w:rPr>
          <w:rFonts w:ascii="Times New Roman" w:hAnsi="Times New Roman" w:cs="Times New Roman"/>
          <w:bCs/>
          <w:iCs/>
          <w:sz w:val="22"/>
          <w:szCs w:val="22"/>
        </w:rPr>
        <w:t>Python</w:t>
      </w:r>
      <w:r w:rsidR="00752770" w:rsidRPr="00752770">
        <w:rPr>
          <w:rFonts w:ascii="Times New Roman" w:hAnsi="Times New Roman" w:cs="Times New Roman"/>
          <w:bCs/>
          <w:iCs/>
          <w:sz w:val="22"/>
          <w:szCs w:val="22"/>
        </w:rPr>
        <w:t>,</w:t>
      </w:r>
      <w:r w:rsidR="00B93E6A">
        <w:rPr>
          <w:rFonts w:ascii="Times New Roman" w:hAnsi="Times New Roman" w:cs="Times New Roman"/>
          <w:bCs/>
          <w:iCs/>
          <w:sz w:val="22"/>
          <w:szCs w:val="22"/>
        </w:rPr>
        <w:t xml:space="preserve"> </w:t>
      </w:r>
      <w:r w:rsidR="009E6091">
        <w:rPr>
          <w:rFonts w:ascii="Times New Roman" w:hAnsi="Times New Roman" w:cs="Times New Roman"/>
          <w:bCs/>
          <w:iCs/>
          <w:sz w:val="22"/>
          <w:szCs w:val="22"/>
        </w:rPr>
        <w:t xml:space="preserve">HTML, </w:t>
      </w:r>
      <w:r w:rsidR="00B93E6A">
        <w:rPr>
          <w:rFonts w:ascii="Times New Roman" w:hAnsi="Times New Roman" w:cs="Times New Roman"/>
          <w:bCs/>
          <w:iCs/>
          <w:sz w:val="22"/>
          <w:szCs w:val="22"/>
        </w:rPr>
        <w:t>CSS</w:t>
      </w:r>
    </w:p>
    <w:p w14:paraId="5F467A3F" w14:textId="7013EC18" w:rsidR="00E653D2" w:rsidRPr="006A60EC" w:rsidRDefault="00E653D2" w:rsidP="00E653D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/>
          <w:i/>
          <w:sz w:val="22"/>
          <w:szCs w:val="22"/>
        </w:rPr>
      </w:pPr>
      <w:r w:rsidRPr="006A60EC">
        <w:rPr>
          <w:rFonts w:ascii="Times New Roman" w:hAnsi="Times New Roman" w:cs="Times New Roman"/>
          <w:b/>
          <w:i/>
          <w:sz w:val="22"/>
          <w:szCs w:val="22"/>
        </w:rPr>
        <w:t>Development Frameworks:</w:t>
      </w:r>
      <w:r w:rsidR="004A6848">
        <w:rPr>
          <w:rFonts w:ascii="Times New Roman" w:hAnsi="Times New Roman" w:cs="Times New Roman"/>
          <w:bCs/>
          <w:iCs/>
          <w:sz w:val="22"/>
          <w:szCs w:val="22"/>
        </w:rPr>
        <w:t xml:space="preserve"> </w:t>
      </w:r>
      <w:r w:rsidR="002E70F8" w:rsidRPr="002E70F8">
        <w:rPr>
          <w:rFonts w:ascii="Times New Roman" w:hAnsi="Times New Roman" w:cs="Times New Roman"/>
          <w:bCs/>
          <w:iCs/>
          <w:sz w:val="22"/>
          <w:szCs w:val="22"/>
        </w:rPr>
        <w:t>React JS/Redux</w:t>
      </w:r>
      <w:r w:rsidR="00722E8F" w:rsidRPr="00722E8F">
        <w:rPr>
          <w:rFonts w:ascii="Times New Roman" w:hAnsi="Times New Roman" w:cs="Times New Roman"/>
          <w:bCs/>
          <w:iCs/>
          <w:sz w:val="22"/>
          <w:szCs w:val="22"/>
        </w:rPr>
        <w:t xml:space="preserve">, </w:t>
      </w:r>
      <w:r w:rsidR="00551900" w:rsidRPr="00551900">
        <w:rPr>
          <w:rFonts w:ascii="Times New Roman" w:hAnsi="Times New Roman" w:cs="Times New Roman"/>
          <w:bCs/>
          <w:iCs/>
          <w:sz w:val="22"/>
          <w:szCs w:val="22"/>
        </w:rPr>
        <w:t>Spring Boot</w:t>
      </w:r>
      <w:r w:rsidR="00722E8F" w:rsidRPr="00722E8F">
        <w:rPr>
          <w:rFonts w:ascii="Times New Roman" w:hAnsi="Times New Roman" w:cs="Times New Roman"/>
          <w:bCs/>
          <w:iCs/>
          <w:sz w:val="22"/>
          <w:szCs w:val="22"/>
        </w:rPr>
        <w:t xml:space="preserve">, </w:t>
      </w:r>
      <w:r w:rsidR="00E81BDB" w:rsidRPr="00E81BDB">
        <w:rPr>
          <w:rFonts w:ascii="Times New Roman" w:hAnsi="Times New Roman" w:cs="Times New Roman"/>
          <w:bCs/>
          <w:iCs/>
          <w:sz w:val="22"/>
          <w:szCs w:val="22"/>
        </w:rPr>
        <w:t xml:space="preserve">NodeJS, </w:t>
      </w:r>
      <w:proofErr w:type="spellStart"/>
      <w:r w:rsidR="004B6FD4" w:rsidRPr="004B6FD4">
        <w:rPr>
          <w:rFonts w:ascii="Times New Roman" w:hAnsi="Times New Roman" w:cs="Times New Roman"/>
          <w:bCs/>
          <w:iCs/>
          <w:sz w:val="22"/>
          <w:szCs w:val="22"/>
        </w:rPr>
        <w:t>GraphQL</w:t>
      </w:r>
      <w:proofErr w:type="spellEnd"/>
      <w:r w:rsidR="00E81BDB" w:rsidRPr="00E81BDB">
        <w:rPr>
          <w:rFonts w:ascii="Times New Roman" w:hAnsi="Times New Roman" w:cs="Times New Roman"/>
          <w:bCs/>
          <w:iCs/>
          <w:sz w:val="22"/>
          <w:szCs w:val="22"/>
        </w:rPr>
        <w:t xml:space="preserve">, </w:t>
      </w:r>
      <w:r w:rsidR="0033370D" w:rsidRPr="0033370D">
        <w:rPr>
          <w:rFonts w:ascii="Times New Roman" w:hAnsi="Times New Roman" w:cs="Times New Roman"/>
          <w:bCs/>
          <w:iCs/>
          <w:sz w:val="22"/>
          <w:szCs w:val="22"/>
        </w:rPr>
        <w:t>SASS/SCSS/LESS</w:t>
      </w:r>
      <w:r w:rsidR="00E81BDB" w:rsidRPr="00E81BDB">
        <w:rPr>
          <w:rFonts w:ascii="Times New Roman" w:hAnsi="Times New Roman" w:cs="Times New Roman"/>
          <w:bCs/>
          <w:iCs/>
          <w:sz w:val="22"/>
          <w:szCs w:val="22"/>
        </w:rPr>
        <w:t>, ES6</w:t>
      </w:r>
    </w:p>
    <w:p w14:paraId="2DCCA7AB" w14:textId="6B655945" w:rsidR="00E653D2" w:rsidRPr="006A60EC" w:rsidRDefault="00E653D2" w:rsidP="00E653D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6A60EC">
        <w:rPr>
          <w:rFonts w:ascii="Times New Roman" w:hAnsi="Times New Roman" w:cs="Times New Roman"/>
          <w:b/>
          <w:i/>
          <w:sz w:val="22"/>
          <w:szCs w:val="22"/>
        </w:rPr>
        <w:t xml:space="preserve">Databases: </w:t>
      </w:r>
      <w:r w:rsidRPr="006A60EC">
        <w:rPr>
          <w:rFonts w:ascii="Times New Roman" w:hAnsi="Times New Roman" w:cs="Times New Roman"/>
          <w:bCs/>
          <w:iCs/>
          <w:sz w:val="22"/>
          <w:szCs w:val="22"/>
        </w:rPr>
        <w:t>SQL Server, MySQL,</w:t>
      </w:r>
      <w:r w:rsidR="004A6848">
        <w:rPr>
          <w:rFonts w:ascii="Times New Roman" w:hAnsi="Times New Roman" w:cs="Times New Roman"/>
          <w:bCs/>
          <w:iCs/>
          <w:sz w:val="22"/>
          <w:szCs w:val="22"/>
        </w:rPr>
        <w:t xml:space="preserve"> PostgreSQL,</w:t>
      </w:r>
      <w:r w:rsidRPr="006A60EC">
        <w:rPr>
          <w:rFonts w:ascii="Times New Roman" w:hAnsi="Times New Roman" w:cs="Times New Roman"/>
          <w:bCs/>
          <w:iCs/>
          <w:sz w:val="22"/>
          <w:szCs w:val="22"/>
        </w:rPr>
        <w:t xml:space="preserve"> MongoDB</w:t>
      </w:r>
      <w:r w:rsidR="00C74F6C">
        <w:rPr>
          <w:rFonts w:ascii="Times New Roman" w:hAnsi="Times New Roman" w:cs="Times New Roman"/>
          <w:bCs/>
          <w:iCs/>
          <w:sz w:val="22"/>
          <w:szCs w:val="22"/>
        </w:rPr>
        <w:t>, PL/SQL</w:t>
      </w:r>
    </w:p>
    <w:p w14:paraId="501F50F3" w14:textId="30B15BB7" w:rsidR="00E653D2" w:rsidRPr="00AE1767" w:rsidRDefault="00E653D2" w:rsidP="00AE176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6A60EC">
        <w:rPr>
          <w:rFonts w:ascii="Times New Roman" w:hAnsi="Times New Roman" w:cs="Times New Roman"/>
          <w:b/>
          <w:i/>
          <w:sz w:val="22"/>
          <w:szCs w:val="22"/>
        </w:rPr>
        <w:t xml:space="preserve">Cloud Technologies: </w:t>
      </w:r>
      <w:r w:rsidR="00D40428" w:rsidRPr="00D40428">
        <w:rPr>
          <w:rFonts w:ascii="Times New Roman" w:hAnsi="Times New Roman" w:cs="Times New Roman"/>
          <w:bCs/>
          <w:iCs/>
          <w:sz w:val="22"/>
          <w:szCs w:val="22"/>
        </w:rPr>
        <w:t>AWS</w:t>
      </w:r>
      <w:r w:rsidR="004B6FD4">
        <w:rPr>
          <w:rFonts w:ascii="Times New Roman" w:hAnsi="Times New Roman" w:cs="Times New Roman"/>
          <w:bCs/>
          <w:iCs/>
          <w:sz w:val="22"/>
          <w:szCs w:val="22"/>
        </w:rPr>
        <w:t xml:space="preserve"> (</w:t>
      </w:r>
      <w:r w:rsidR="00AE1767" w:rsidRPr="00AE1767">
        <w:rPr>
          <w:rFonts w:ascii="Times New Roman" w:hAnsi="Times New Roman" w:cs="Times New Roman"/>
          <w:bCs/>
          <w:iCs/>
          <w:sz w:val="22"/>
          <w:szCs w:val="22"/>
        </w:rPr>
        <w:t>DynamoDB</w:t>
      </w:r>
      <w:r w:rsidR="00AE1767">
        <w:rPr>
          <w:rFonts w:ascii="Times New Roman" w:hAnsi="Times New Roman" w:cs="Times New Roman"/>
          <w:bCs/>
          <w:iCs/>
          <w:sz w:val="22"/>
          <w:szCs w:val="22"/>
        </w:rPr>
        <w:t xml:space="preserve">, </w:t>
      </w:r>
      <w:proofErr w:type="spellStart"/>
      <w:r w:rsidR="00AE1767" w:rsidRPr="00AE1767">
        <w:rPr>
          <w:rFonts w:ascii="Times New Roman" w:hAnsi="Times New Roman" w:cs="Times New Roman"/>
          <w:bCs/>
          <w:iCs/>
        </w:rPr>
        <w:t>Cloudwatch</w:t>
      </w:r>
      <w:proofErr w:type="spellEnd"/>
      <w:r w:rsidR="00AE1767">
        <w:rPr>
          <w:rFonts w:ascii="Times New Roman" w:hAnsi="Times New Roman" w:cs="Times New Roman"/>
          <w:bCs/>
          <w:iCs/>
        </w:rPr>
        <w:t xml:space="preserve">. </w:t>
      </w:r>
      <w:r w:rsidR="00AE1767" w:rsidRPr="00AE1767">
        <w:rPr>
          <w:rFonts w:ascii="Times New Roman" w:hAnsi="Times New Roman" w:cs="Times New Roman"/>
          <w:bCs/>
          <w:iCs/>
        </w:rPr>
        <w:t>Lambda</w:t>
      </w:r>
      <w:r w:rsidR="00AE1767">
        <w:rPr>
          <w:rFonts w:ascii="Times New Roman" w:hAnsi="Times New Roman" w:cs="Times New Roman"/>
          <w:bCs/>
          <w:iCs/>
        </w:rPr>
        <w:t xml:space="preserve">, </w:t>
      </w:r>
      <w:r w:rsidR="004B6FD4" w:rsidRPr="00AE1767">
        <w:rPr>
          <w:rFonts w:ascii="Times New Roman" w:hAnsi="Times New Roman" w:cs="Times New Roman"/>
          <w:bCs/>
          <w:iCs/>
        </w:rPr>
        <w:t>S3, EC2, IAM)</w:t>
      </w:r>
      <w:r w:rsidR="00D40428" w:rsidRPr="00AE1767">
        <w:rPr>
          <w:rFonts w:ascii="Times New Roman" w:hAnsi="Times New Roman" w:cs="Times New Roman"/>
          <w:bCs/>
          <w:iCs/>
        </w:rPr>
        <w:t>, GCP</w:t>
      </w:r>
    </w:p>
    <w:p w14:paraId="60783CAD" w14:textId="15ACC1ED" w:rsidR="00A007D5" w:rsidRDefault="00E653D2" w:rsidP="00124F19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6A60EC">
        <w:rPr>
          <w:rFonts w:ascii="Times New Roman" w:hAnsi="Times New Roman" w:cs="Times New Roman"/>
          <w:b/>
          <w:i/>
          <w:sz w:val="22"/>
          <w:szCs w:val="22"/>
        </w:rPr>
        <w:t xml:space="preserve">Other Tools: </w:t>
      </w:r>
      <w:r w:rsidR="00722E8F">
        <w:rPr>
          <w:rFonts w:ascii="Times New Roman" w:hAnsi="Times New Roman" w:cs="Times New Roman"/>
          <w:bCs/>
          <w:iCs/>
          <w:sz w:val="22"/>
          <w:szCs w:val="22"/>
        </w:rPr>
        <w:t>Do</w:t>
      </w:r>
      <w:r w:rsidR="00722E8F" w:rsidRPr="00722E8F">
        <w:rPr>
          <w:rFonts w:ascii="Times New Roman" w:hAnsi="Times New Roman" w:cs="Times New Roman"/>
          <w:bCs/>
          <w:iCs/>
          <w:sz w:val="22"/>
          <w:szCs w:val="22"/>
        </w:rPr>
        <w:t xml:space="preserve">cker, Kubernetes, Jenkins, </w:t>
      </w:r>
      <w:r w:rsidR="00907CD1">
        <w:rPr>
          <w:rFonts w:ascii="Times New Roman" w:hAnsi="Times New Roman" w:cs="Times New Roman"/>
          <w:bCs/>
          <w:iCs/>
          <w:sz w:val="22"/>
          <w:szCs w:val="22"/>
        </w:rPr>
        <w:t>Tableau</w:t>
      </w:r>
      <w:r w:rsidR="00722E8F" w:rsidRPr="00722E8F">
        <w:rPr>
          <w:rFonts w:ascii="Times New Roman" w:hAnsi="Times New Roman" w:cs="Times New Roman"/>
          <w:bCs/>
          <w:iCs/>
          <w:sz w:val="22"/>
          <w:szCs w:val="22"/>
        </w:rPr>
        <w:t xml:space="preserve">, </w:t>
      </w:r>
      <w:proofErr w:type="spellStart"/>
      <w:r w:rsidR="00B8087B">
        <w:rPr>
          <w:rFonts w:ascii="Times New Roman" w:hAnsi="Times New Roman" w:cs="Times New Roman"/>
          <w:bCs/>
          <w:iCs/>
          <w:sz w:val="22"/>
          <w:szCs w:val="22"/>
        </w:rPr>
        <w:t>Github</w:t>
      </w:r>
      <w:proofErr w:type="spellEnd"/>
      <w:r w:rsidR="00722E8F" w:rsidRPr="00722E8F">
        <w:rPr>
          <w:rFonts w:ascii="Times New Roman" w:hAnsi="Times New Roman" w:cs="Times New Roman"/>
          <w:bCs/>
          <w:iCs/>
          <w:sz w:val="22"/>
          <w:szCs w:val="22"/>
        </w:rPr>
        <w:t>, Git, Postman, Jira, IntelliJ</w:t>
      </w:r>
      <w:r w:rsidR="007D1356">
        <w:rPr>
          <w:rFonts w:ascii="Times New Roman" w:hAnsi="Times New Roman" w:cs="Times New Roman"/>
          <w:bCs/>
          <w:iCs/>
          <w:sz w:val="22"/>
          <w:szCs w:val="22"/>
        </w:rPr>
        <w:t>, Version Control</w:t>
      </w:r>
    </w:p>
    <w:p w14:paraId="2208005F" w14:textId="41452F17" w:rsidR="00124F19" w:rsidRPr="00AE1767" w:rsidRDefault="00124F19" w:rsidP="00124F19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>
        <w:rPr>
          <w:rFonts w:ascii="Times New Roman" w:hAnsi="Times New Roman" w:cs="Times New Roman"/>
          <w:b/>
          <w:i/>
          <w:sz w:val="22"/>
          <w:szCs w:val="22"/>
        </w:rPr>
        <w:t>Methodologies: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C52242" w:rsidRPr="00C52242">
        <w:rPr>
          <w:rFonts w:ascii="Times New Roman" w:hAnsi="Times New Roman" w:cs="Times New Roman"/>
          <w:sz w:val="22"/>
          <w:szCs w:val="22"/>
        </w:rPr>
        <w:t>Agile methodologies</w:t>
      </w:r>
      <w:r w:rsidRPr="00124F19">
        <w:rPr>
          <w:rFonts w:ascii="Times New Roman" w:hAnsi="Times New Roman" w:cs="Times New Roman"/>
          <w:sz w:val="22"/>
          <w:szCs w:val="22"/>
        </w:rPr>
        <w:t>, Test-Driven Development (TDD), Continuous Integration/Continuous Deployment (CI/CD</w:t>
      </w:r>
      <w:r w:rsidR="00551900">
        <w:rPr>
          <w:rFonts w:ascii="Times New Roman" w:hAnsi="Times New Roman" w:cs="Times New Roman"/>
          <w:sz w:val="22"/>
          <w:szCs w:val="22"/>
        </w:rPr>
        <w:t xml:space="preserve"> </w:t>
      </w:r>
      <w:r w:rsidR="00551900" w:rsidRPr="00551900">
        <w:rPr>
          <w:rFonts w:ascii="Times New Roman" w:hAnsi="Times New Roman" w:cs="Times New Roman"/>
          <w:sz w:val="22"/>
          <w:szCs w:val="22"/>
        </w:rPr>
        <w:t>pipelines</w:t>
      </w:r>
      <w:r w:rsidRPr="00124F19">
        <w:rPr>
          <w:rFonts w:ascii="Times New Roman" w:hAnsi="Times New Roman" w:cs="Times New Roman"/>
          <w:sz w:val="22"/>
          <w:szCs w:val="22"/>
        </w:rPr>
        <w:t>)</w:t>
      </w:r>
    </w:p>
    <w:bookmarkEnd w:id="2"/>
    <w:p w14:paraId="6620BB59" w14:textId="77777777" w:rsidR="00AE1767" w:rsidRPr="00A75009" w:rsidRDefault="00AE1767" w:rsidP="00AE1767">
      <w:pPr>
        <w:pStyle w:val="ListParagraph"/>
        <w:jc w:val="both"/>
        <w:rPr>
          <w:rFonts w:ascii="Times New Roman" w:hAnsi="Times New Roman" w:cs="Times New Roman"/>
        </w:rPr>
      </w:pPr>
    </w:p>
    <w:p w14:paraId="10C02A1D" w14:textId="2657823C" w:rsidR="00AE1767" w:rsidRDefault="00AE1767" w:rsidP="00AE1767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ORJECTS</w:t>
      </w:r>
      <w:r w:rsidRPr="006A60EC">
        <w:rPr>
          <w:rFonts w:ascii="Times New Roman" w:hAnsi="Times New Roman" w:cs="Times New Roman"/>
          <w:b/>
        </w:rPr>
        <w:t>:</w:t>
      </w:r>
    </w:p>
    <w:p w14:paraId="2B8DD567" w14:textId="72E86FE6" w:rsidR="00AE1767" w:rsidRPr="00AE1767" w:rsidRDefault="00AE1767" w:rsidP="00AE1767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 w:rsidRPr="00AE1767">
        <w:rPr>
          <w:rFonts w:ascii="Times New Roman" w:hAnsi="Times New Roman" w:cs="Times New Roman"/>
          <w:b/>
        </w:rPr>
        <w:t>G</w:t>
      </w:r>
      <w:r w:rsidR="00B06252">
        <w:rPr>
          <w:rFonts w:ascii="Times New Roman" w:hAnsi="Times New Roman" w:cs="Times New Roman"/>
          <w:b/>
        </w:rPr>
        <w:t>eorge Mason University</w:t>
      </w:r>
      <w:r w:rsidRPr="00AE1767">
        <w:rPr>
          <w:rFonts w:ascii="Times New Roman" w:hAnsi="Times New Roman" w:cs="Times New Roman"/>
          <w:b/>
        </w:rPr>
        <w:t xml:space="preserve"> </w:t>
      </w:r>
      <w:r w:rsidR="00B06252">
        <w:rPr>
          <w:rFonts w:ascii="Times New Roman" w:hAnsi="Times New Roman" w:cs="Times New Roman"/>
          <w:b/>
        </w:rPr>
        <w:t>– CS (642)</w:t>
      </w:r>
      <w:r w:rsidRPr="00AE1767">
        <w:rPr>
          <w:rFonts w:ascii="Times New Roman" w:hAnsi="Times New Roman" w:cs="Times New Roman"/>
          <w:b/>
        </w:rPr>
        <w:t xml:space="preserve"> </w:t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  <w:t xml:space="preserve">                   </w:t>
      </w:r>
      <w:r w:rsidR="00B06252">
        <w:rPr>
          <w:rFonts w:ascii="Times New Roman" w:hAnsi="Times New Roman" w:cs="Times New Roman"/>
          <w:b/>
        </w:rPr>
        <w:t xml:space="preserve">  </w:t>
      </w:r>
      <w:r w:rsidRPr="00AE1767">
        <w:rPr>
          <w:rFonts w:ascii="Times New Roman" w:hAnsi="Times New Roman" w:cs="Times New Roman"/>
          <w:b/>
        </w:rPr>
        <w:t>0</w:t>
      </w:r>
      <w:r w:rsidR="00B06252">
        <w:rPr>
          <w:rFonts w:ascii="Times New Roman" w:hAnsi="Times New Roman" w:cs="Times New Roman"/>
          <w:b/>
        </w:rPr>
        <w:t>9</w:t>
      </w:r>
      <w:r w:rsidRPr="00AE1767">
        <w:rPr>
          <w:rFonts w:ascii="Times New Roman" w:hAnsi="Times New Roman" w:cs="Times New Roman"/>
          <w:b/>
        </w:rPr>
        <w:t>/20</w:t>
      </w:r>
      <w:r w:rsidR="00B06252">
        <w:rPr>
          <w:rFonts w:ascii="Times New Roman" w:hAnsi="Times New Roman" w:cs="Times New Roman"/>
          <w:b/>
        </w:rPr>
        <w:t>23</w:t>
      </w:r>
      <w:r w:rsidRPr="00AE1767">
        <w:rPr>
          <w:rFonts w:ascii="Times New Roman" w:hAnsi="Times New Roman" w:cs="Times New Roman"/>
          <w:b/>
        </w:rPr>
        <w:t xml:space="preserve"> – </w:t>
      </w:r>
      <w:r w:rsidR="00B06252">
        <w:rPr>
          <w:rFonts w:ascii="Times New Roman" w:hAnsi="Times New Roman" w:cs="Times New Roman"/>
          <w:b/>
        </w:rPr>
        <w:t>12</w:t>
      </w:r>
      <w:r w:rsidRPr="00AE1767">
        <w:rPr>
          <w:rFonts w:ascii="Times New Roman" w:hAnsi="Times New Roman" w:cs="Times New Roman"/>
          <w:b/>
        </w:rPr>
        <w:t>/202</w:t>
      </w:r>
      <w:r w:rsidR="00B06252">
        <w:rPr>
          <w:rFonts w:ascii="Times New Roman" w:hAnsi="Times New Roman" w:cs="Times New Roman"/>
          <w:b/>
        </w:rPr>
        <w:t>3</w:t>
      </w:r>
    </w:p>
    <w:p w14:paraId="279988F6" w14:textId="615B9985" w:rsidR="00AE1767" w:rsidRPr="006A60EC" w:rsidRDefault="00B06252" w:rsidP="00AE1767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 w:rsidRPr="00B06252">
        <w:rPr>
          <w:rFonts w:ascii="Times New Roman" w:hAnsi="Times New Roman" w:cs="Times New Roman"/>
          <w:b/>
        </w:rPr>
        <w:t>Course Registration Platform</w:t>
      </w:r>
    </w:p>
    <w:p w14:paraId="2226C882" w14:textId="60FFF839" w:rsidR="00B06252" w:rsidRPr="00B06252" w:rsidRDefault="00B06252" w:rsidP="00B0625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B06252">
        <w:rPr>
          <w:rFonts w:ascii="Times New Roman" w:hAnsi="Times New Roman" w:cs="Times New Roman"/>
          <w:bCs/>
          <w:iCs/>
          <w:sz w:val="22"/>
          <w:szCs w:val="22"/>
        </w:rPr>
        <w:t>Led a team of 4 developers in building a scalable course registration platform, focusing on front</w:t>
      </w:r>
      <w:r>
        <w:rPr>
          <w:rFonts w:ascii="Times New Roman" w:hAnsi="Times New Roman" w:cs="Times New Roman"/>
          <w:bCs/>
          <w:iCs/>
          <w:sz w:val="22"/>
          <w:szCs w:val="22"/>
        </w:rPr>
        <w:t>-</w:t>
      </w:r>
      <w:r w:rsidRPr="00B06252">
        <w:rPr>
          <w:rFonts w:ascii="Times New Roman" w:hAnsi="Times New Roman" w:cs="Times New Roman"/>
          <w:bCs/>
          <w:iCs/>
          <w:sz w:val="22"/>
          <w:szCs w:val="22"/>
        </w:rPr>
        <w:t>end development using React and Redux for state management.</w:t>
      </w:r>
    </w:p>
    <w:p w14:paraId="44E6E7C9" w14:textId="77777777" w:rsidR="00B06252" w:rsidRPr="00B06252" w:rsidRDefault="00B06252" w:rsidP="00B0625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B06252">
        <w:rPr>
          <w:rFonts w:ascii="Times New Roman" w:hAnsi="Times New Roman" w:cs="Times New Roman"/>
          <w:bCs/>
          <w:iCs/>
          <w:sz w:val="22"/>
          <w:szCs w:val="22"/>
        </w:rPr>
        <w:t>Designed and implemented over 50 dynamic UI components, ensuring seamless user experience and responsiveness across various devices.</w:t>
      </w:r>
    </w:p>
    <w:p w14:paraId="6956EB93" w14:textId="77777777" w:rsidR="00B06252" w:rsidRPr="00B06252" w:rsidRDefault="00B06252" w:rsidP="00B0625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B06252">
        <w:rPr>
          <w:rFonts w:ascii="Times New Roman" w:hAnsi="Times New Roman" w:cs="Times New Roman"/>
          <w:bCs/>
          <w:iCs/>
          <w:sz w:val="22"/>
          <w:szCs w:val="22"/>
        </w:rPr>
        <w:t>Developed and integrated RESTful APIs using Django to facilitate smooth communication between the frontend and backend systems.</w:t>
      </w:r>
    </w:p>
    <w:p w14:paraId="0ECF630B" w14:textId="26B43CED" w:rsidR="00B06252" w:rsidRDefault="00B06252" w:rsidP="00B0625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B06252">
        <w:rPr>
          <w:rFonts w:ascii="Times New Roman" w:hAnsi="Times New Roman" w:cs="Times New Roman"/>
          <w:bCs/>
          <w:iCs/>
          <w:sz w:val="22"/>
          <w:szCs w:val="22"/>
        </w:rPr>
        <w:t>Utilized PostgreSQL for efficient data management and AWS for deployment and hosting, ensuring a secure and reliable production environment.</w:t>
      </w:r>
    </w:p>
    <w:p w14:paraId="4A6371EF" w14:textId="21E0FF70" w:rsidR="00B06252" w:rsidRPr="00B06252" w:rsidRDefault="00B06252" w:rsidP="00B06252">
      <w:pPr>
        <w:ind w:left="360"/>
        <w:jc w:val="both"/>
        <w:rPr>
          <w:rFonts w:ascii="Times New Roman" w:hAnsi="Times New Roman" w:cs="Times New Roman"/>
          <w:bCs/>
          <w:iCs/>
        </w:rPr>
      </w:pPr>
      <w:r w:rsidRPr="00B06252">
        <w:rPr>
          <w:rFonts w:ascii="Times New Roman" w:hAnsi="Times New Roman" w:cs="Times New Roman"/>
          <w:b/>
          <w:bCs/>
          <w:iCs/>
        </w:rPr>
        <w:t>Tech Stack</w:t>
      </w:r>
      <w:r w:rsidRPr="00B06252">
        <w:rPr>
          <w:rFonts w:ascii="Times New Roman" w:hAnsi="Times New Roman" w:cs="Times New Roman"/>
          <w:bCs/>
          <w:iCs/>
        </w:rPr>
        <w:t>: React, Redux, Python, Django, PostgreSQL, AWS</w:t>
      </w:r>
    </w:p>
    <w:p w14:paraId="591497E7" w14:textId="7621BE63" w:rsidR="00AE1767" w:rsidRPr="00AE1767" w:rsidRDefault="00B06252" w:rsidP="00AE1767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eorge Mason University</w:t>
      </w:r>
      <w:r w:rsidR="00AE1767" w:rsidRPr="00AE1767"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  <w:b/>
        </w:rPr>
        <w:t xml:space="preserve">  </w:t>
      </w:r>
      <w:r w:rsidR="00AE1767" w:rsidRPr="00AE1767">
        <w:rPr>
          <w:rFonts w:ascii="Times New Roman" w:hAnsi="Times New Roman" w:cs="Times New Roman"/>
          <w:b/>
        </w:rPr>
        <w:tab/>
      </w:r>
      <w:r w:rsidR="00AE1767" w:rsidRPr="00AE1767">
        <w:rPr>
          <w:rFonts w:ascii="Times New Roman" w:hAnsi="Times New Roman" w:cs="Times New Roman"/>
          <w:b/>
        </w:rPr>
        <w:tab/>
      </w:r>
      <w:r w:rsidR="00AE1767" w:rsidRPr="00AE1767">
        <w:rPr>
          <w:rFonts w:ascii="Times New Roman" w:hAnsi="Times New Roman" w:cs="Times New Roman"/>
          <w:b/>
        </w:rPr>
        <w:tab/>
      </w:r>
      <w:r w:rsidR="00AE1767" w:rsidRPr="00AE1767">
        <w:rPr>
          <w:rFonts w:ascii="Times New Roman" w:hAnsi="Times New Roman" w:cs="Times New Roman"/>
          <w:b/>
        </w:rPr>
        <w:tab/>
      </w:r>
      <w:r w:rsidR="00AE1767" w:rsidRPr="00AE1767">
        <w:rPr>
          <w:rFonts w:ascii="Times New Roman" w:hAnsi="Times New Roman" w:cs="Times New Roman"/>
          <w:b/>
        </w:rPr>
        <w:tab/>
      </w:r>
      <w:r w:rsidR="00AE1767" w:rsidRPr="00AE1767">
        <w:rPr>
          <w:rFonts w:ascii="Times New Roman" w:hAnsi="Times New Roman" w:cs="Times New Roman"/>
          <w:b/>
        </w:rPr>
        <w:tab/>
        <w:t xml:space="preserve">                      </w:t>
      </w:r>
      <w:r>
        <w:rPr>
          <w:rFonts w:ascii="Times New Roman" w:hAnsi="Times New Roman" w:cs="Times New Roman"/>
          <w:b/>
        </w:rPr>
        <w:t xml:space="preserve">             </w:t>
      </w:r>
      <w:r w:rsidR="00AE1767" w:rsidRPr="00AE1767">
        <w:rPr>
          <w:rFonts w:ascii="Times New Roman" w:hAnsi="Times New Roman" w:cs="Times New Roman"/>
          <w:b/>
        </w:rPr>
        <w:t>0</w:t>
      </w:r>
      <w:r>
        <w:rPr>
          <w:rFonts w:ascii="Times New Roman" w:hAnsi="Times New Roman" w:cs="Times New Roman"/>
          <w:b/>
        </w:rPr>
        <w:t>5</w:t>
      </w:r>
      <w:r w:rsidR="00AE1767" w:rsidRPr="00AE1767">
        <w:rPr>
          <w:rFonts w:ascii="Times New Roman" w:hAnsi="Times New Roman" w:cs="Times New Roman"/>
          <w:b/>
        </w:rPr>
        <w:t>/20</w:t>
      </w:r>
      <w:r w:rsidR="006F0820">
        <w:rPr>
          <w:rFonts w:ascii="Times New Roman" w:hAnsi="Times New Roman" w:cs="Times New Roman"/>
          <w:b/>
        </w:rPr>
        <w:t>2</w:t>
      </w:r>
      <w:r>
        <w:rPr>
          <w:rFonts w:ascii="Times New Roman" w:hAnsi="Times New Roman" w:cs="Times New Roman"/>
          <w:b/>
        </w:rPr>
        <w:t>3</w:t>
      </w:r>
      <w:r w:rsidR="00AE1767" w:rsidRPr="00AE1767">
        <w:rPr>
          <w:rFonts w:ascii="Times New Roman" w:hAnsi="Times New Roman" w:cs="Times New Roman"/>
          <w:b/>
        </w:rPr>
        <w:t xml:space="preserve"> – 0</w:t>
      </w:r>
      <w:r>
        <w:rPr>
          <w:rFonts w:ascii="Times New Roman" w:hAnsi="Times New Roman" w:cs="Times New Roman"/>
          <w:b/>
        </w:rPr>
        <w:t>7</w:t>
      </w:r>
      <w:r w:rsidR="00AE1767" w:rsidRPr="00AE1767">
        <w:rPr>
          <w:rFonts w:ascii="Times New Roman" w:hAnsi="Times New Roman" w:cs="Times New Roman"/>
          <w:b/>
        </w:rPr>
        <w:t>/202</w:t>
      </w:r>
      <w:r>
        <w:rPr>
          <w:rFonts w:ascii="Times New Roman" w:hAnsi="Times New Roman" w:cs="Times New Roman"/>
          <w:b/>
        </w:rPr>
        <w:t>3</w:t>
      </w:r>
    </w:p>
    <w:p w14:paraId="06144F17" w14:textId="4324A3BE" w:rsidR="00AE1767" w:rsidRPr="006A60EC" w:rsidRDefault="00B06252" w:rsidP="00AE1767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ortfolio</w:t>
      </w:r>
    </w:p>
    <w:p w14:paraId="10486E1D" w14:textId="77777777" w:rsidR="00B06252" w:rsidRPr="00B06252" w:rsidRDefault="00B06252" w:rsidP="00B0625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B06252">
        <w:rPr>
          <w:rFonts w:ascii="Times New Roman" w:hAnsi="Times New Roman" w:cs="Times New Roman"/>
          <w:bCs/>
          <w:iCs/>
          <w:sz w:val="22"/>
          <w:szCs w:val="22"/>
        </w:rPr>
        <w:t>Designed and developed a personal portfolio website for a Bi-Tech professor using React, completing the project within 4 weeks.</w:t>
      </w:r>
    </w:p>
    <w:p w14:paraId="45B51A4A" w14:textId="77777777" w:rsidR="00B06252" w:rsidRPr="00B06252" w:rsidRDefault="00B06252" w:rsidP="00B0625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B06252">
        <w:rPr>
          <w:rFonts w:ascii="Times New Roman" w:hAnsi="Times New Roman" w:cs="Times New Roman"/>
          <w:bCs/>
          <w:iCs/>
          <w:sz w:val="22"/>
          <w:szCs w:val="22"/>
        </w:rPr>
        <w:t>Focused on creating a responsive and visually appealing frontend, ensuring the site looked professional and worked seamlessly across various devices.</w:t>
      </w:r>
    </w:p>
    <w:p w14:paraId="3442629A" w14:textId="122BBA60" w:rsidR="006F0820" w:rsidRDefault="00B06252" w:rsidP="00B06252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B06252">
        <w:rPr>
          <w:rFonts w:ascii="Times New Roman" w:hAnsi="Times New Roman" w:cs="Times New Roman"/>
          <w:bCs/>
          <w:iCs/>
          <w:sz w:val="22"/>
          <w:szCs w:val="22"/>
        </w:rPr>
        <w:t>Deployed the website on AWS S3 for efficient rendering and quick access and implemented minor post-launch adjustments based on client feedback.</w:t>
      </w:r>
    </w:p>
    <w:p w14:paraId="6DD90B12" w14:textId="4AA6BF17" w:rsidR="00AE1767" w:rsidRPr="00B06252" w:rsidRDefault="00B06252" w:rsidP="00B06252">
      <w:pPr>
        <w:ind w:left="360"/>
        <w:jc w:val="both"/>
        <w:rPr>
          <w:rFonts w:ascii="Times New Roman" w:hAnsi="Times New Roman" w:cs="Times New Roman"/>
          <w:bCs/>
          <w:iCs/>
        </w:rPr>
      </w:pPr>
      <w:r w:rsidRPr="00B06252">
        <w:rPr>
          <w:rFonts w:ascii="Times New Roman" w:hAnsi="Times New Roman" w:cs="Times New Roman"/>
          <w:b/>
          <w:bCs/>
          <w:iCs/>
        </w:rPr>
        <w:t>Tech Stack</w:t>
      </w:r>
      <w:r w:rsidRPr="00B06252">
        <w:rPr>
          <w:rFonts w:ascii="Times New Roman" w:hAnsi="Times New Roman" w:cs="Times New Roman"/>
          <w:bCs/>
          <w:iCs/>
        </w:rPr>
        <w:t>: React, AWS S3</w:t>
      </w:r>
    </w:p>
    <w:p w14:paraId="70A783D6" w14:textId="747E062F" w:rsidR="00AE1767" w:rsidRPr="00AE1767" w:rsidRDefault="00AE1767" w:rsidP="00AE1767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 w:rsidRPr="00AE1767">
        <w:rPr>
          <w:rFonts w:ascii="Times New Roman" w:hAnsi="Times New Roman" w:cs="Times New Roman"/>
          <w:b/>
        </w:rPr>
        <w:t xml:space="preserve">IBI Group          </w:t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</w:r>
      <w:r w:rsidRPr="00AE1767">
        <w:rPr>
          <w:rFonts w:ascii="Times New Roman" w:hAnsi="Times New Roman" w:cs="Times New Roman"/>
          <w:b/>
        </w:rPr>
        <w:tab/>
        <w:t xml:space="preserve">                      0</w:t>
      </w:r>
      <w:r w:rsidR="006F0820">
        <w:rPr>
          <w:rFonts w:ascii="Times New Roman" w:hAnsi="Times New Roman" w:cs="Times New Roman"/>
          <w:b/>
        </w:rPr>
        <w:t>1</w:t>
      </w:r>
      <w:r w:rsidRPr="00AE1767">
        <w:rPr>
          <w:rFonts w:ascii="Times New Roman" w:hAnsi="Times New Roman" w:cs="Times New Roman"/>
          <w:b/>
        </w:rPr>
        <w:t>/20</w:t>
      </w:r>
      <w:r w:rsidR="006F0820">
        <w:rPr>
          <w:rFonts w:ascii="Times New Roman" w:hAnsi="Times New Roman" w:cs="Times New Roman"/>
          <w:b/>
        </w:rPr>
        <w:t>22</w:t>
      </w:r>
      <w:r w:rsidRPr="00AE1767">
        <w:rPr>
          <w:rFonts w:ascii="Times New Roman" w:hAnsi="Times New Roman" w:cs="Times New Roman"/>
          <w:b/>
        </w:rPr>
        <w:t xml:space="preserve"> – 07/2022</w:t>
      </w:r>
    </w:p>
    <w:p w14:paraId="65799E74" w14:textId="38AB4B0B" w:rsidR="00AE1767" w:rsidRPr="006A60EC" w:rsidRDefault="001712ED" w:rsidP="00AE1767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PA</w:t>
      </w:r>
    </w:p>
    <w:p w14:paraId="0BED0BFF" w14:textId="77777777" w:rsidR="00EA1C50" w:rsidRDefault="00EA1C50" w:rsidP="00AE176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>Led the creation of UI dynamic forms, reducing the load on clients by 50% by leveraging React functional components with hooks and optimizing lazy loading, resulting in a 20% improvement in page response times and a 10% reduction in deployment time.</w:t>
      </w:r>
    </w:p>
    <w:p w14:paraId="32D6AC4A" w14:textId="55FAA732" w:rsidR="006F0820" w:rsidRPr="006F0820" w:rsidRDefault="006F0820" w:rsidP="00AE176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>
        <w:rPr>
          <w:rFonts w:ascii="Times New Roman" w:hAnsi="Times New Roman" w:cs="Times New Roman"/>
          <w:bCs/>
          <w:iCs/>
          <w:sz w:val="22"/>
          <w:szCs w:val="22"/>
        </w:rPr>
        <w:t>Designed multi-tenancy architecture using Django, Python, PostgreSQL for both USA and Canadian clients.</w:t>
      </w:r>
    </w:p>
    <w:p w14:paraId="0671A142" w14:textId="0D89169C" w:rsidR="00AE1767" w:rsidRDefault="006F0820" w:rsidP="006F082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6F0820">
        <w:rPr>
          <w:rFonts w:ascii="Times New Roman" w:hAnsi="Times New Roman" w:cs="Times New Roman"/>
          <w:bCs/>
          <w:iCs/>
          <w:sz w:val="22"/>
          <w:szCs w:val="22"/>
        </w:rPr>
        <w:t>Architected a comprehensive full-stack application that efficiently adopted advanced strategies such as OAuth for secure user authentication, AES encryption for data protection, and Azure SQL, facilitating reliable and efficient data exchange.</w:t>
      </w:r>
    </w:p>
    <w:p w14:paraId="3B023786" w14:textId="48446D3A" w:rsidR="006F0820" w:rsidRDefault="006F0820" w:rsidP="006F082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6F0820">
        <w:rPr>
          <w:rFonts w:ascii="Times New Roman" w:hAnsi="Times New Roman" w:cs="Times New Roman"/>
          <w:bCs/>
          <w:iCs/>
          <w:sz w:val="22"/>
          <w:szCs w:val="22"/>
        </w:rPr>
        <w:t>Monitored application health and performance using AWS CloudWatch, setting up custom metrics and alarms for proactive issue resolution.</w:t>
      </w:r>
    </w:p>
    <w:p w14:paraId="06A0489E" w14:textId="77777777" w:rsidR="00EA1C50" w:rsidRPr="006F0820" w:rsidRDefault="00EA1C50" w:rsidP="00EA1C50">
      <w:pPr>
        <w:pStyle w:val="ListParagraph"/>
        <w:jc w:val="both"/>
        <w:rPr>
          <w:rFonts w:ascii="Times New Roman" w:hAnsi="Times New Roman" w:cs="Times New Roman"/>
          <w:bCs/>
          <w:iCs/>
          <w:sz w:val="22"/>
          <w:szCs w:val="22"/>
        </w:rPr>
      </w:pPr>
    </w:p>
    <w:p w14:paraId="0F1C2383" w14:textId="0570B134" w:rsidR="00EA1C50" w:rsidRPr="006A60EC" w:rsidRDefault="00EA1C50" w:rsidP="00EA1C5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S AND CERTIFICATIONS</w:t>
      </w:r>
      <w:r w:rsidRPr="006A60EC">
        <w:rPr>
          <w:rFonts w:ascii="Times New Roman" w:hAnsi="Times New Roman" w:cs="Times New Roman"/>
          <w:b/>
        </w:rPr>
        <w:t>:</w:t>
      </w:r>
    </w:p>
    <w:p w14:paraId="56313A5C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>Certification of Merit by Government of Telangana 2018, A State level Hackathon State runner-up</w:t>
      </w:r>
    </w:p>
    <w:p w14:paraId="3998B75C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>Certified JavaScript Developer - Udemy 2019</w:t>
      </w:r>
    </w:p>
    <w:p w14:paraId="32BF1964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 xml:space="preserve">Certified in React (Basic) - </w:t>
      </w:r>
      <w:proofErr w:type="spellStart"/>
      <w:r w:rsidRPr="00EA1C50">
        <w:rPr>
          <w:rFonts w:ascii="Times New Roman" w:hAnsi="Times New Roman" w:cs="Times New Roman"/>
          <w:bCs/>
          <w:iCs/>
          <w:sz w:val="22"/>
          <w:szCs w:val="22"/>
        </w:rPr>
        <w:t>HackerRank</w:t>
      </w:r>
      <w:proofErr w:type="spellEnd"/>
      <w:r w:rsidRPr="00EA1C50">
        <w:rPr>
          <w:rFonts w:ascii="Times New Roman" w:hAnsi="Times New Roman" w:cs="Times New Roman"/>
          <w:bCs/>
          <w:iCs/>
          <w:sz w:val="22"/>
          <w:szCs w:val="22"/>
        </w:rPr>
        <w:t xml:space="preserve"> 2019</w:t>
      </w:r>
    </w:p>
    <w:p w14:paraId="683DEA6A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 xml:space="preserve">Certified in React (Intermediate) - </w:t>
      </w:r>
      <w:proofErr w:type="spellStart"/>
      <w:r w:rsidRPr="00EA1C50">
        <w:rPr>
          <w:rFonts w:ascii="Times New Roman" w:hAnsi="Times New Roman" w:cs="Times New Roman"/>
          <w:bCs/>
          <w:iCs/>
          <w:sz w:val="22"/>
          <w:szCs w:val="22"/>
        </w:rPr>
        <w:t>HackerRank</w:t>
      </w:r>
      <w:proofErr w:type="spellEnd"/>
      <w:r w:rsidRPr="00EA1C50">
        <w:rPr>
          <w:rFonts w:ascii="Times New Roman" w:hAnsi="Times New Roman" w:cs="Times New Roman"/>
          <w:bCs/>
          <w:iCs/>
          <w:sz w:val="22"/>
          <w:szCs w:val="22"/>
        </w:rPr>
        <w:t xml:space="preserve"> 2019</w:t>
      </w:r>
    </w:p>
    <w:p w14:paraId="2A56E396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 xml:space="preserve">Certified in Python (Basic) - </w:t>
      </w:r>
      <w:proofErr w:type="spellStart"/>
      <w:r w:rsidRPr="00EA1C50">
        <w:rPr>
          <w:rFonts w:ascii="Times New Roman" w:hAnsi="Times New Roman" w:cs="Times New Roman"/>
          <w:bCs/>
          <w:iCs/>
          <w:sz w:val="22"/>
          <w:szCs w:val="22"/>
        </w:rPr>
        <w:t>HackerRank</w:t>
      </w:r>
      <w:proofErr w:type="spellEnd"/>
      <w:r w:rsidRPr="00EA1C50">
        <w:rPr>
          <w:rFonts w:ascii="Times New Roman" w:hAnsi="Times New Roman" w:cs="Times New Roman"/>
          <w:bCs/>
          <w:iCs/>
          <w:sz w:val="22"/>
          <w:szCs w:val="22"/>
        </w:rPr>
        <w:t xml:space="preserve"> 2019</w:t>
      </w:r>
    </w:p>
    <w:p w14:paraId="6265CDBA" w14:textId="0DF0CD3B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>Certified Software Development Intern - IBI Group: 2019-2020</w:t>
      </w:r>
    </w:p>
    <w:p w14:paraId="76924969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 xml:space="preserve">Certified Python Developer (Intermediate) - </w:t>
      </w:r>
      <w:proofErr w:type="spellStart"/>
      <w:r w:rsidRPr="00EA1C50">
        <w:rPr>
          <w:rFonts w:ascii="Times New Roman" w:hAnsi="Times New Roman" w:cs="Times New Roman"/>
          <w:bCs/>
          <w:iCs/>
          <w:sz w:val="22"/>
          <w:szCs w:val="22"/>
        </w:rPr>
        <w:t>HackerRank</w:t>
      </w:r>
      <w:proofErr w:type="spellEnd"/>
      <w:r w:rsidRPr="00EA1C50">
        <w:rPr>
          <w:rFonts w:ascii="Times New Roman" w:hAnsi="Times New Roman" w:cs="Times New Roman"/>
          <w:bCs/>
          <w:iCs/>
          <w:sz w:val="22"/>
          <w:szCs w:val="22"/>
        </w:rPr>
        <w:t>: 2020</w:t>
      </w:r>
    </w:p>
    <w:p w14:paraId="6517301D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 xml:space="preserve">Certified Problem Solving (Intermediate) - </w:t>
      </w:r>
      <w:proofErr w:type="spellStart"/>
      <w:r w:rsidRPr="00EA1C50">
        <w:rPr>
          <w:rFonts w:ascii="Times New Roman" w:hAnsi="Times New Roman" w:cs="Times New Roman"/>
          <w:bCs/>
          <w:iCs/>
          <w:sz w:val="22"/>
          <w:szCs w:val="22"/>
        </w:rPr>
        <w:t>HackerRank</w:t>
      </w:r>
      <w:proofErr w:type="spellEnd"/>
      <w:r w:rsidRPr="00EA1C50">
        <w:rPr>
          <w:rFonts w:ascii="Times New Roman" w:hAnsi="Times New Roman" w:cs="Times New Roman"/>
          <w:bCs/>
          <w:iCs/>
          <w:sz w:val="22"/>
          <w:szCs w:val="22"/>
        </w:rPr>
        <w:t>: 2020</w:t>
      </w:r>
    </w:p>
    <w:p w14:paraId="459DA2D3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 xml:space="preserve">Certified JavaScript (Intermediate) - </w:t>
      </w:r>
      <w:proofErr w:type="spellStart"/>
      <w:r w:rsidRPr="00EA1C50">
        <w:rPr>
          <w:rFonts w:ascii="Times New Roman" w:hAnsi="Times New Roman" w:cs="Times New Roman"/>
          <w:bCs/>
          <w:iCs/>
          <w:sz w:val="22"/>
          <w:szCs w:val="22"/>
        </w:rPr>
        <w:t>HackerRank</w:t>
      </w:r>
      <w:proofErr w:type="spellEnd"/>
      <w:r w:rsidRPr="00EA1C50">
        <w:rPr>
          <w:rFonts w:ascii="Times New Roman" w:hAnsi="Times New Roman" w:cs="Times New Roman"/>
          <w:bCs/>
          <w:iCs/>
          <w:sz w:val="22"/>
          <w:szCs w:val="22"/>
        </w:rPr>
        <w:t>: 2020</w:t>
      </w:r>
    </w:p>
    <w:p w14:paraId="4B7C4DC5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>Certified Front-End UI Developer - Coursera, 2020</w:t>
      </w:r>
    </w:p>
    <w:p w14:paraId="7AC06597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>Completed multiple Python courses - Coursera 2020</w:t>
      </w:r>
    </w:p>
    <w:p w14:paraId="420648B1" w14:textId="77777777" w:rsidR="00EA1C50" w:rsidRPr="00EA1C50" w:rsidRDefault="00EA1C50" w:rsidP="00EA1C50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bCs/>
          <w:iCs/>
          <w:sz w:val="22"/>
          <w:szCs w:val="22"/>
        </w:rPr>
      </w:pPr>
      <w:r w:rsidRPr="00EA1C50">
        <w:rPr>
          <w:rFonts w:ascii="Times New Roman" w:hAnsi="Times New Roman" w:cs="Times New Roman"/>
          <w:bCs/>
          <w:iCs/>
          <w:sz w:val="22"/>
          <w:szCs w:val="22"/>
        </w:rPr>
        <w:t>Certificate of merit in Cyber Security Workshop 2020</w:t>
      </w:r>
    </w:p>
    <w:sectPr w:rsidR="00EA1C50" w:rsidRPr="00EA1C50" w:rsidSect="00F55E87">
      <w:pgSz w:w="12240" w:h="15840"/>
      <w:pgMar w:top="284" w:right="720" w:bottom="28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977658"/>
    <w:multiLevelType w:val="hybridMultilevel"/>
    <w:tmpl w:val="D7963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C3632"/>
    <w:multiLevelType w:val="multilevel"/>
    <w:tmpl w:val="ABC63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FD4907"/>
    <w:multiLevelType w:val="hybridMultilevel"/>
    <w:tmpl w:val="46746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22139A"/>
    <w:multiLevelType w:val="hybridMultilevel"/>
    <w:tmpl w:val="D31C5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60EC0"/>
    <w:multiLevelType w:val="hybridMultilevel"/>
    <w:tmpl w:val="31E6B6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8900B95"/>
    <w:multiLevelType w:val="hybridMultilevel"/>
    <w:tmpl w:val="0E88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E4B36"/>
    <w:multiLevelType w:val="hybridMultilevel"/>
    <w:tmpl w:val="63762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E175CD"/>
    <w:multiLevelType w:val="hybridMultilevel"/>
    <w:tmpl w:val="FA20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AD47F4"/>
    <w:multiLevelType w:val="hybridMultilevel"/>
    <w:tmpl w:val="1B388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349F3"/>
    <w:multiLevelType w:val="hybridMultilevel"/>
    <w:tmpl w:val="0A64E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C0FA3"/>
    <w:multiLevelType w:val="hybridMultilevel"/>
    <w:tmpl w:val="2CE0DF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14063"/>
    <w:multiLevelType w:val="hybridMultilevel"/>
    <w:tmpl w:val="8832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04BD4"/>
    <w:multiLevelType w:val="hybridMultilevel"/>
    <w:tmpl w:val="812E2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FC504B"/>
    <w:multiLevelType w:val="hybridMultilevel"/>
    <w:tmpl w:val="2074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3A7C07"/>
    <w:multiLevelType w:val="hybridMultilevel"/>
    <w:tmpl w:val="ECDE8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99087C"/>
    <w:multiLevelType w:val="hybridMultilevel"/>
    <w:tmpl w:val="42C60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1F79FE"/>
    <w:multiLevelType w:val="hybridMultilevel"/>
    <w:tmpl w:val="949A7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B43814"/>
    <w:multiLevelType w:val="hybridMultilevel"/>
    <w:tmpl w:val="1F1270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9D0F83"/>
    <w:multiLevelType w:val="hybridMultilevel"/>
    <w:tmpl w:val="7616B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7868B2"/>
    <w:multiLevelType w:val="hybridMultilevel"/>
    <w:tmpl w:val="984E6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1D2BCD"/>
    <w:multiLevelType w:val="hybridMultilevel"/>
    <w:tmpl w:val="180E1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245644"/>
    <w:multiLevelType w:val="hybridMultilevel"/>
    <w:tmpl w:val="52F4BB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6D2CCB"/>
    <w:multiLevelType w:val="hybridMultilevel"/>
    <w:tmpl w:val="CD749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60288"/>
    <w:multiLevelType w:val="hybridMultilevel"/>
    <w:tmpl w:val="AA3081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8564F"/>
    <w:multiLevelType w:val="hybridMultilevel"/>
    <w:tmpl w:val="E834B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72680"/>
    <w:multiLevelType w:val="hybridMultilevel"/>
    <w:tmpl w:val="477AA4D4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7" w15:restartNumberingAfterBreak="0">
    <w:nsid w:val="4E804192"/>
    <w:multiLevelType w:val="hybridMultilevel"/>
    <w:tmpl w:val="4340800A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8" w15:restartNumberingAfterBreak="0">
    <w:nsid w:val="56BC2F5E"/>
    <w:multiLevelType w:val="hybridMultilevel"/>
    <w:tmpl w:val="9B32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AF0044"/>
    <w:multiLevelType w:val="hybridMultilevel"/>
    <w:tmpl w:val="A3046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E772BF"/>
    <w:multiLevelType w:val="hybridMultilevel"/>
    <w:tmpl w:val="A8D81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D44F95"/>
    <w:multiLevelType w:val="hybridMultilevel"/>
    <w:tmpl w:val="0A20A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607C8"/>
    <w:multiLevelType w:val="hybridMultilevel"/>
    <w:tmpl w:val="844836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7D3E9E"/>
    <w:multiLevelType w:val="hybridMultilevel"/>
    <w:tmpl w:val="CDC474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C972AD"/>
    <w:multiLevelType w:val="hybridMultilevel"/>
    <w:tmpl w:val="72D847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565784"/>
    <w:multiLevelType w:val="hybridMultilevel"/>
    <w:tmpl w:val="88E0A422"/>
    <w:lvl w:ilvl="0" w:tplc="04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36" w15:restartNumberingAfterBreak="0">
    <w:nsid w:val="79516573"/>
    <w:multiLevelType w:val="hybridMultilevel"/>
    <w:tmpl w:val="9E861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CF2AB2"/>
    <w:multiLevelType w:val="hybridMultilevel"/>
    <w:tmpl w:val="7ED65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A47B3B"/>
    <w:multiLevelType w:val="hybridMultilevel"/>
    <w:tmpl w:val="A71AFE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DC4DB1"/>
    <w:multiLevelType w:val="hybridMultilevel"/>
    <w:tmpl w:val="12B8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519337">
    <w:abstractNumId w:val="5"/>
  </w:num>
  <w:num w:numId="2" w16cid:durableId="107046175">
    <w:abstractNumId w:val="35"/>
  </w:num>
  <w:num w:numId="3" w16cid:durableId="698241902">
    <w:abstractNumId w:val="27"/>
  </w:num>
  <w:num w:numId="4" w16cid:durableId="604192896">
    <w:abstractNumId w:val="26"/>
  </w:num>
  <w:num w:numId="5" w16cid:durableId="1111784818">
    <w:abstractNumId w:val="29"/>
  </w:num>
  <w:num w:numId="6" w16cid:durableId="1915896157">
    <w:abstractNumId w:val="12"/>
  </w:num>
  <w:num w:numId="7" w16cid:durableId="1504855014">
    <w:abstractNumId w:val="39"/>
  </w:num>
  <w:num w:numId="8" w16cid:durableId="1285193269">
    <w:abstractNumId w:val="23"/>
  </w:num>
  <w:num w:numId="9" w16cid:durableId="109445442">
    <w:abstractNumId w:val="36"/>
  </w:num>
  <w:num w:numId="10" w16cid:durableId="1826819393">
    <w:abstractNumId w:val="7"/>
  </w:num>
  <w:num w:numId="11" w16cid:durableId="202980408">
    <w:abstractNumId w:val="6"/>
  </w:num>
  <w:num w:numId="12" w16cid:durableId="1504783765">
    <w:abstractNumId w:val="3"/>
  </w:num>
  <w:num w:numId="13" w16cid:durableId="1078820230">
    <w:abstractNumId w:val="28"/>
  </w:num>
  <w:num w:numId="14" w16cid:durableId="2013481647">
    <w:abstractNumId w:val="10"/>
  </w:num>
  <w:num w:numId="15" w16cid:durableId="769810942">
    <w:abstractNumId w:val="13"/>
  </w:num>
  <w:num w:numId="16" w16cid:durableId="130363881">
    <w:abstractNumId w:val="31"/>
  </w:num>
  <w:num w:numId="17" w16cid:durableId="286862819">
    <w:abstractNumId w:val="20"/>
  </w:num>
  <w:num w:numId="18" w16cid:durableId="1017461207">
    <w:abstractNumId w:val="25"/>
  </w:num>
  <w:num w:numId="19" w16cid:durableId="372001355">
    <w:abstractNumId w:val="16"/>
  </w:num>
  <w:num w:numId="20" w16cid:durableId="2114938611">
    <w:abstractNumId w:val="8"/>
  </w:num>
  <w:num w:numId="21" w16cid:durableId="1472206984">
    <w:abstractNumId w:val="2"/>
  </w:num>
  <w:num w:numId="22" w16cid:durableId="1199583103">
    <w:abstractNumId w:val="37"/>
  </w:num>
  <w:num w:numId="23" w16cid:durableId="1250191552">
    <w:abstractNumId w:val="0"/>
  </w:num>
  <w:num w:numId="24" w16cid:durableId="1183015341">
    <w:abstractNumId w:val="9"/>
  </w:num>
  <w:num w:numId="25" w16cid:durableId="1915623426">
    <w:abstractNumId w:val="21"/>
  </w:num>
  <w:num w:numId="26" w16cid:durableId="147483612">
    <w:abstractNumId w:val="17"/>
  </w:num>
  <w:num w:numId="27" w16cid:durableId="461390731">
    <w:abstractNumId w:val="19"/>
  </w:num>
  <w:num w:numId="28" w16cid:durableId="503935609">
    <w:abstractNumId w:val="30"/>
  </w:num>
  <w:num w:numId="29" w16cid:durableId="1768884127">
    <w:abstractNumId w:val="4"/>
  </w:num>
  <w:num w:numId="30" w16cid:durableId="291058741">
    <w:abstractNumId w:val="14"/>
  </w:num>
  <w:num w:numId="31" w16cid:durableId="1286817108">
    <w:abstractNumId w:val="32"/>
  </w:num>
  <w:num w:numId="32" w16cid:durableId="231818410">
    <w:abstractNumId w:val="1"/>
  </w:num>
  <w:num w:numId="33" w16cid:durableId="1638409030">
    <w:abstractNumId w:val="34"/>
  </w:num>
  <w:num w:numId="34" w16cid:durableId="731194049">
    <w:abstractNumId w:val="38"/>
  </w:num>
  <w:num w:numId="35" w16cid:durableId="954871481">
    <w:abstractNumId w:val="15"/>
  </w:num>
  <w:num w:numId="36" w16cid:durableId="2033535638">
    <w:abstractNumId w:val="11"/>
  </w:num>
  <w:num w:numId="37" w16cid:durableId="634142498">
    <w:abstractNumId w:val="24"/>
  </w:num>
  <w:num w:numId="38" w16cid:durableId="2106995791">
    <w:abstractNumId w:val="33"/>
  </w:num>
  <w:num w:numId="39" w16cid:durableId="1536384450">
    <w:abstractNumId w:val="18"/>
  </w:num>
  <w:num w:numId="40" w16cid:durableId="141331584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jS1MDMzM7c0NbdU0lEKTi0uzszPAykwrAUALaSSpywAAAA="/>
  </w:docVars>
  <w:rsids>
    <w:rsidRoot w:val="00EC381E"/>
    <w:rsid w:val="0000065B"/>
    <w:rsid w:val="00001BEF"/>
    <w:rsid w:val="00003577"/>
    <w:rsid w:val="00007E2A"/>
    <w:rsid w:val="00011A0D"/>
    <w:rsid w:val="00016EC4"/>
    <w:rsid w:val="00023F31"/>
    <w:rsid w:val="00035EBF"/>
    <w:rsid w:val="000414B1"/>
    <w:rsid w:val="00046311"/>
    <w:rsid w:val="0005310A"/>
    <w:rsid w:val="0005509A"/>
    <w:rsid w:val="000551D0"/>
    <w:rsid w:val="00055B2F"/>
    <w:rsid w:val="00060FD1"/>
    <w:rsid w:val="00067035"/>
    <w:rsid w:val="000716E9"/>
    <w:rsid w:val="00083130"/>
    <w:rsid w:val="00086D17"/>
    <w:rsid w:val="000939FB"/>
    <w:rsid w:val="00097C70"/>
    <w:rsid w:val="000C3C30"/>
    <w:rsid w:val="000C718A"/>
    <w:rsid w:val="000C7CD3"/>
    <w:rsid w:val="000F5CDE"/>
    <w:rsid w:val="000F5F65"/>
    <w:rsid w:val="001047CC"/>
    <w:rsid w:val="00107107"/>
    <w:rsid w:val="00107650"/>
    <w:rsid w:val="0012217D"/>
    <w:rsid w:val="00123F59"/>
    <w:rsid w:val="00124F19"/>
    <w:rsid w:val="00125CDE"/>
    <w:rsid w:val="00134BDB"/>
    <w:rsid w:val="00142CA5"/>
    <w:rsid w:val="00150993"/>
    <w:rsid w:val="00165B16"/>
    <w:rsid w:val="001712ED"/>
    <w:rsid w:val="001745DC"/>
    <w:rsid w:val="0017524F"/>
    <w:rsid w:val="001A13F9"/>
    <w:rsid w:val="001A4CED"/>
    <w:rsid w:val="001B1A52"/>
    <w:rsid w:val="001B1C42"/>
    <w:rsid w:val="001B272D"/>
    <w:rsid w:val="001B2BE5"/>
    <w:rsid w:val="001B3B86"/>
    <w:rsid w:val="001C1766"/>
    <w:rsid w:val="001C6C56"/>
    <w:rsid w:val="001D6F33"/>
    <w:rsid w:val="001E1BA5"/>
    <w:rsid w:val="001E394C"/>
    <w:rsid w:val="001F1CB4"/>
    <w:rsid w:val="001F1F88"/>
    <w:rsid w:val="001F3A07"/>
    <w:rsid w:val="001F5CDA"/>
    <w:rsid w:val="001F7DC8"/>
    <w:rsid w:val="00204062"/>
    <w:rsid w:val="00211618"/>
    <w:rsid w:val="00221D70"/>
    <w:rsid w:val="00235388"/>
    <w:rsid w:val="0023540C"/>
    <w:rsid w:val="00235BDF"/>
    <w:rsid w:val="00241FA5"/>
    <w:rsid w:val="002453F2"/>
    <w:rsid w:val="002535EE"/>
    <w:rsid w:val="002543BD"/>
    <w:rsid w:val="00262096"/>
    <w:rsid w:val="002655D3"/>
    <w:rsid w:val="00266C46"/>
    <w:rsid w:val="00276BAE"/>
    <w:rsid w:val="0028096B"/>
    <w:rsid w:val="00280AAB"/>
    <w:rsid w:val="0029014C"/>
    <w:rsid w:val="00291717"/>
    <w:rsid w:val="002A032B"/>
    <w:rsid w:val="002A65CE"/>
    <w:rsid w:val="002B48FF"/>
    <w:rsid w:val="002B59DC"/>
    <w:rsid w:val="002B7A34"/>
    <w:rsid w:val="002C4F0D"/>
    <w:rsid w:val="002D67F3"/>
    <w:rsid w:val="002E70F8"/>
    <w:rsid w:val="002F426E"/>
    <w:rsid w:val="002F455B"/>
    <w:rsid w:val="00312475"/>
    <w:rsid w:val="003157BF"/>
    <w:rsid w:val="00326445"/>
    <w:rsid w:val="00326DE1"/>
    <w:rsid w:val="0033370D"/>
    <w:rsid w:val="003360C5"/>
    <w:rsid w:val="00344683"/>
    <w:rsid w:val="00344FDC"/>
    <w:rsid w:val="00360C24"/>
    <w:rsid w:val="003635A4"/>
    <w:rsid w:val="00367A7A"/>
    <w:rsid w:val="0037100F"/>
    <w:rsid w:val="00375BDF"/>
    <w:rsid w:val="00376227"/>
    <w:rsid w:val="0038021E"/>
    <w:rsid w:val="00391175"/>
    <w:rsid w:val="003A1317"/>
    <w:rsid w:val="003A1609"/>
    <w:rsid w:val="003A253D"/>
    <w:rsid w:val="003C0897"/>
    <w:rsid w:val="003D6FC0"/>
    <w:rsid w:val="003E40B4"/>
    <w:rsid w:val="003F07E9"/>
    <w:rsid w:val="003F607E"/>
    <w:rsid w:val="0040010D"/>
    <w:rsid w:val="0040177D"/>
    <w:rsid w:val="0040444C"/>
    <w:rsid w:val="00406F3A"/>
    <w:rsid w:val="004120B6"/>
    <w:rsid w:val="00416C36"/>
    <w:rsid w:val="00420DE2"/>
    <w:rsid w:val="004248D4"/>
    <w:rsid w:val="004341A7"/>
    <w:rsid w:val="004348E4"/>
    <w:rsid w:val="00435A1D"/>
    <w:rsid w:val="00440414"/>
    <w:rsid w:val="00440EDA"/>
    <w:rsid w:val="00443A62"/>
    <w:rsid w:val="0044599D"/>
    <w:rsid w:val="004553D9"/>
    <w:rsid w:val="00464B00"/>
    <w:rsid w:val="0046516B"/>
    <w:rsid w:val="00467111"/>
    <w:rsid w:val="00473F80"/>
    <w:rsid w:val="00477A1F"/>
    <w:rsid w:val="00493A6A"/>
    <w:rsid w:val="00497A40"/>
    <w:rsid w:val="004A6848"/>
    <w:rsid w:val="004B6FD4"/>
    <w:rsid w:val="004E59A9"/>
    <w:rsid w:val="004E73E5"/>
    <w:rsid w:val="004F55A6"/>
    <w:rsid w:val="00505B90"/>
    <w:rsid w:val="00514600"/>
    <w:rsid w:val="00520D6B"/>
    <w:rsid w:val="0053123C"/>
    <w:rsid w:val="005339E9"/>
    <w:rsid w:val="00536D3A"/>
    <w:rsid w:val="00541EE6"/>
    <w:rsid w:val="00551900"/>
    <w:rsid w:val="00562E41"/>
    <w:rsid w:val="005650D3"/>
    <w:rsid w:val="005849BB"/>
    <w:rsid w:val="005937FE"/>
    <w:rsid w:val="005941D5"/>
    <w:rsid w:val="005A3786"/>
    <w:rsid w:val="005C06ED"/>
    <w:rsid w:val="005D3691"/>
    <w:rsid w:val="005D4E3B"/>
    <w:rsid w:val="005D5FD6"/>
    <w:rsid w:val="005E072C"/>
    <w:rsid w:val="005E5470"/>
    <w:rsid w:val="005E6E65"/>
    <w:rsid w:val="006139A4"/>
    <w:rsid w:val="006151CB"/>
    <w:rsid w:val="00623D96"/>
    <w:rsid w:val="00624C57"/>
    <w:rsid w:val="00626616"/>
    <w:rsid w:val="00640E3B"/>
    <w:rsid w:val="00656EC8"/>
    <w:rsid w:val="006659C7"/>
    <w:rsid w:val="00672F17"/>
    <w:rsid w:val="00674C26"/>
    <w:rsid w:val="006813E3"/>
    <w:rsid w:val="00693120"/>
    <w:rsid w:val="006A1A97"/>
    <w:rsid w:val="006A60EC"/>
    <w:rsid w:val="006B0E33"/>
    <w:rsid w:val="006B74F6"/>
    <w:rsid w:val="006D01A1"/>
    <w:rsid w:val="006D0288"/>
    <w:rsid w:val="006E2BC9"/>
    <w:rsid w:val="006F0820"/>
    <w:rsid w:val="00703A88"/>
    <w:rsid w:val="00704E05"/>
    <w:rsid w:val="00705216"/>
    <w:rsid w:val="0070671A"/>
    <w:rsid w:val="0071621B"/>
    <w:rsid w:val="007177D9"/>
    <w:rsid w:val="00722E8F"/>
    <w:rsid w:val="00723023"/>
    <w:rsid w:val="0072576A"/>
    <w:rsid w:val="00732EBC"/>
    <w:rsid w:val="00744CAC"/>
    <w:rsid w:val="00752770"/>
    <w:rsid w:val="007602D5"/>
    <w:rsid w:val="0076036F"/>
    <w:rsid w:val="00770157"/>
    <w:rsid w:val="007903A7"/>
    <w:rsid w:val="00793C30"/>
    <w:rsid w:val="007A1F5F"/>
    <w:rsid w:val="007B0FEF"/>
    <w:rsid w:val="007B3EC7"/>
    <w:rsid w:val="007B7861"/>
    <w:rsid w:val="007C03EB"/>
    <w:rsid w:val="007C0CAE"/>
    <w:rsid w:val="007C5DC3"/>
    <w:rsid w:val="007D1356"/>
    <w:rsid w:val="007D1869"/>
    <w:rsid w:val="007D45F9"/>
    <w:rsid w:val="007F55EC"/>
    <w:rsid w:val="00802A91"/>
    <w:rsid w:val="00812903"/>
    <w:rsid w:val="00822B48"/>
    <w:rsid w:val="00832FB1"/>
    <w:rsid w:val="00834214"/>
    <w:rsid w:val="00835E29"/>
    <w:rsid w:val="00855FDC"/>
    <w:rsid w:val="00860C64"/>
    <w:rsid w:val="0089117C"/>
    <w:rsid w:val="008A3AD9"/>
    <w:rsid w:val="008C0DA3"/>
    <w:rsid w:val="008C64AF"/>
    <w:rsid w:val="008D4707"/>
    <w:rsid w:val="008D6E4B"/>
    <w:rsid w:val="008E45CB"/>
    <w:rsid w:val="008E5015"/>
    <w:rsid w:val="008E7097"/>
    <w:rsid w:val="008E70FF"/>
    <w:rsid w:val="008F2112"/>
    <w:rsid w:val="008F5D1D"/>
    <w:rsid w:val="008F78D7"/>
    <w:rsid w:val="00905FEA"/>
    <w:rsid w:val="00907CD1"/>
    <w:rsid w:val="00910F02"/>
    <w:rsid w:val="00912612"/>
    <w:rsid w:val="00914436"/>
    <w:rsid w:val="00916718"/>
    <w:rsid w:val="00924807"/>
    <w:rsid w:val="009308E1"/>
    <w:rsid w:val="009353F1"/>
    <w:rsid w:val="00944AB7"/>
    <w:rsid w:val="00954ED1"/>
    <w:rsid w:val="009610C0"/>
    <w:rsid w:val="00965D61"/>
    <w:rsid w:val="00966F09"/>
    <w:rsid w:val="00973299"/>
    <w:rsid w:val="00973CFC"/>
    <w:rsid w:val="00981A78"/>
    <w:rsid w:val="009940D0"/>
    <w:rsid w:val="009A3996"/>
    <w:rsid w:val="009A4D1F"/>
    <w:rsid w:val="009B0885"/>
    <w:rsid w:val="009B2042"/>
    <w:rsid w:val="009B3705"/>
    <w:rsid w:val="009B4684"/>
    <w:rsid w:val="009B5248"/>
    <w:rsid w:val="009C3A1C"/>
    <w:rsid w:val="009C4167"/>
    <w:rsid w:val="009D1544"/>
    <w:rsid w:val="009D222D"/>
    <w:rsid w:val="009E0364"/>
    <w:rsid w:val="009E6091"/>
    <w:rsid w:val="00A007D5"/>
    <w:rsid w:val="00A0481D"/>
    <w:rsid w:val="00A06A0A"/>
    <w:rsid w:val="00A07E11"/>
    <w:rsid w:val="00A30C1E"/>
    <w:rsid w:val="00A3401E"/>
    <w:rsid w:val="00A52AB0"/>
    <w:rsid w:val="00A75009"/>
    <w:rsid w:val="00A8040D"/>
    <w:rsid w:val="00A82AC6"/>
    <w:rsid w:val="00A83BD5"/>
    <w:rsid w:val="00A85BE1"/>
    <w:rsid w:val="00A85C6B"/>
    <w:rsid w:val="00A87BA4"/>
    <w:rsid w:val="00A91209"/>
    <w:rsid w:val="00A9326B"/>
    <w:rsid w:val="00AA1916"/>
    <w:rsid w:val="00AA42E2"/>
    <w:rsid w:val="00AA6763"/>
    <w:rsid w:val="00AB7D8E"/>
    <w:rsid w:val="00AC1E94"/>
    <w:rsid w:val="00AC2059"/>
    <w:rsid w:val="00AC455E"/>
    <w:rsid w:val="00AD1F49"/>
    <w:rsid w:val="00AD3C6E"/>
    <w:rsid w:val="00AD6EBF"/>
    <w:rsid w:val="00AE1767"/>
    <w:rsid w:val="00AE35CA"/>
    <w:rsid w:val="00AF4C19"/>
    <w:rsid w:val="00B0093E"/>
    <w:rsid w:val="00B0420A"/>
    <w:rsid w:val="00B0476F"/>
    <w:rsid w:val="00B06252"/>
    <w:rsid w:val="00B10CD6"/>
    <w:rsid w:val="00B24671"/>
    <w:rsid w:val="00B27252"/>
    <w:rsid w:val="00B3086B"/>
    <w:rsid w:val="00B336A2"/>
    <w:rsid w:val="00B3389D"/>
    <w:rsid w:val="00B36072"/>
    <w:rsid w:val="00B40FD9"/>
    <w:rsid w:val="00B4562A"/>
    <w:rsid w:val="00B46C73"/>
    <w:rsid w:val="00B47559"/>
    <w:rsid w:val="00B51631"/>
    <w:rsid w:val="00B5215F"/>
    <w:rsid w:val="00B636DD"/>
    <w:rsid w:val="00B65A37"/>
    <w:rsid w:val="00B707EF"/>
    <w:rsid w:val="00B73ECD"/>
    <w:rsid w:val="00B8087B"/>
    <w:rsid w:val="00B84157"/>
    <w:rsid w:val="00B843AF"/>
    <w:rsid w:val="00B8479C"/>
    <w:rsid w:val="00B85705"/>
    <w:rsid w:val="00B9158B"/>
    <w:rsid w:val="00B91D97"/>
    <w:rsid w:val="00B93E6A"/>
    <w:rsid w:val="00BB3304"/>
    <w:rsid w:val="00BB4F4A"/>
    <w:rsid w:val="00BB6C05"/>
    <w:rsid w:val="00BC272B"/>
    <w:rsid w:val="00BC6563"/>
    <w:rsid w:val="00BC69EF"/>
    <w:rsid w:val="00BD2B51"/>
    <w:rsid w:val="00BD6B6E"/>
    <w:rsid w:val="00BD74DA"/>
    <w:rsid w:val="00BE756E"/>
    <w:rsid w:val="00BF04E4"/>
    <w:rsid w:val="00BF12D4"/>
    <w:rsid w:val="00BF6735"/>
    <w:rsid w:val="00C06FC2"/>
    <w:rsid w:val="00C10BD1"/>
    <w:rsid w:val="00C1351B"/>
    <w:rsid w:val="00C153E1"/>
    <w:rsid w:val="00C241F7"/>
    <w:rsid w:val="00C25C5A"/>
    <w:rsid w:val="00C30BEB"/>
    <w:rsid w:val="00C32882"/>
    <w:rsid w:val="00C347B4"/>
    <w:rsid w:val="00C3620D"/>
    <w:rsid w:val="00C36770"/>
    <w:rsid w:val="00C410F0"/>
    <w:rsid w:val="00C45BD6"/>
    <w:rsid w:val="00C52242"/>
    <w:rsid w:val="00C52DBD"/>
    <w:rsid w:val="00C54AF4"/>
    <w:rsid w:val="00C5715F"/>
    <w:rsid w:val="00C57E66"/>
    <w:rsid w:val="00C60C13"/>
    <w:rsid w:val="00C61E4B"/>
    <w:rsid w:val="00C64500"/>
    <w:rsid w:val="00C74F6C"/>
    <w:rsid w:val="00C81ED6"/>
    <w:rsid w:val="00C86FFF"/>
    <w:rsid w:val="00C919EA"/>
    <w:rsid w:val="00C92C84"/>
    <w:rsid w:val="00C97ED5"/>
    <w:rsid w:val="00CA0721"/>
    <w:rsid w:val="00CA2FC0"/>
    <w:rsid w:val="00CA6409"/>
    <w:rsid w:val="00CB2805"/>
    <w:rsid w:val="00CB439C"/>
    <w:rsid w:val="00CB5DA4"/>
    <w:rsid w:val="00CC11C7"/>
    <w:rsid w:val="00CC4AE5"/>
    <w:rsid w:val="00CD53C9"/>
    <w:rsid w:val="00CD7ED5"/>
    <w:rsid w:val="00CE4556"/>
    <w:rsid w:val="00CE545E"/>
    <w:rsid w:val="00CE6D66"/>
    <w:rsid w:val="00CE6D7E"/>
    <w:rsid w:val="00CF45B1"/>
    <w:rsid w:val="00D10343"/>
    <w:rsid w:val="00D139CF"/>
    <w:rsid w:val="00D161F1"/>
    <w:rsid w:val="00D176BC"/>
    <w:rsid w:val="00D22312"/>
    <w:rsid w:val="00D22A75"/>
    <w:rsid w:val="00D24EB6"/>
    <w:rsid w:val="00D322ED"/>
    <w:rsid w:val="00D40428"/>
    <w:rsid w:val="00D40917"/>
    <w:rsid w:val="00D567D8"/>
    <w:rsid w:val="00D63738"/>
    <w:rsid w:val="00D65C20"/>
    <w:rsid w:val="00D65DDD"/>
    <w:rsid w:val="00D769B9"/>
    <w:rsid w:val="00D970E7"/>
    <w:rsid w:val="00DA3603"/>
    <w:rsid w:val="00DA4B85"/>
    <w:rsid w:val="00DC15B0"/>
    <w:rsid w:val="00DE6F79"/>
    <w:rsid w:val="00DF4EF4"/>
    <w:rsid w:val="00DF5522"/>
    <w:rsid w:val="00DF69B8"/>
    <w:rsid w:val="00E00B8B"/>
    <w:rsid w:val="00E1119F"/>
    <w:rsid w:val="00E173F3"/>
    <w:rsid w:val="00E2303F"/>
    <w:rsid w:val="00E235D3"/>
    <w:rsid w:val="00E24283"/>
    <w:rsid w:val="00E25B60"/>
    <w:rsid w:val="00E26843"/>
    <w:rsid w:val="00E26DAB"/>
    <w:rsid w:val="00E26DC6"/>
    <w:rsid w:val="00E279A2"/>
    <w:rsid w:val="00E31919"/>
    <w:rsid w:val="00E37DF9"/>
    <w:rsid w:val="00E4458A"/>
    <w:rsid w:val="00E454ED"/>
    <w:rsid w:val="00E50CBA"/>
    <w:rsid w:val="00E545A4"/>
    <w:rsid w:val="00E54889"/>
    <w:rsid w:val="00E55106"/>
    <w:rsid w:val="00E653D2"/>
    <w:rsid w:val="00E726A8"/>
    <w:rsid w:val="00E75483"/>
    <w:rsid w:val="00E75565"/>
    <w:rsid w:val="00E77651"/>
    <w:rsid w:val="00E81BDB"/>
    <w:rsid w:val="00E85D19"/>
    <w:rsid w:val="00E8699F"/>
    <w:rsid w:val="00EA1C50"/>
    <w:rsid w:val="00EA2EF5"/>
    <w:rsid w:val="00EB6408"/>
    <w:rsid w:val="00EB74F9"/>
    <w:rsid w:val="00EB75B2"/>
    <w:rsid w:val="00EC381E"/>
    <w:rsid w:val="00ED0B77"/>
    <w:rsid w:val="00ED15B8"/>
    <w:rsid w:val="00EE1FA2"/>
    <w:rsid w:val="00EE74B1"/>
    <w:rsid w:val="00EF4DE8"/>
    <w:rsid w:val="00F05E18"/>
    <w:rsid w:val="00F074FC"/>
    <w:rsid w:val="00F105DB"/>
    <w:rsid w:val="00F11D0A"/>
    <w:rsid w:val="00F11D9C"/>
    <w:rsid w:val="00F15778"/>
    <w:rsid w:val="00F1769F"/>
    <w:rsid w:val="00F2739A"/>
    <w:rsid w:val="00F30C06"/>
    <w:rsid w:val="00F31D74"/>
    <w:rsid w:val="00F33BEF"/>
    <w:rsid w:val="00F408FB"/>
    <w:rsid w:val="00F42825"/>
    <w:rsid w:val="00F44AE4"/>
    <w:rsid w:val="00F55E87"/>
    <w:rsid w:val="00F66E94"/>
    <w:rsid w:val="00F80244"/>
    <w:rsid w:val="00F819D7"/>
    <w:rsid w:val="00F84D85"/>
    <w:rsid w:val="00F87218"/>
    <w:rsid w:val="00F87571"/>
    <w:rsid w:val="00F90917"/>
    <w:rsid w:val="00FA2280"/>
    <w:rsid w:val="00FA3858"/>
    <w:rsid w:val="00FA46F6"/>
    <w:rsid w:val="00FA479C"/>
    <w:rsid w:val="00FB51F5"/>
    <w:rsid w:val="00FB752A"/>
    <w:rsid w:val="00FB7F54"/>
    <w:rsid w:val="00FC1311"/>
    <w:rsid w:val="00FD02F3"/>
    <w:rsid w:val="00FD0990"/>
    <w:rsid w:val="00FD0D3E"/>
    <w:rsid w:val="00FD51B2"/>
    <w:rsid w:val="00FF2444"/>
    <w:rsid w:val="00FF6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F7E4DB"/>
  <w15:docId w15:val="{C42D4AF9-C335-4473-806A-16C787605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C50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0B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7C0CAE"/>
    <w:pPr>
      <w:spacing w:before="100" w:beforeAutospacing="1" w:after="100" w:afterAutospacing="1" w:line="240" w:lineRule="auto"/>
      <w:outlineLvl w:val="3"/>
    </w:pPr>
    <w:rPr>
      <w:rFonts w:ascii="Times" w:hAnsi="Times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721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5CDE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BodyTextIndent">
    <w:name w:val="Body Text Indent"/>
    <w:basedOn w:val="Normal"/>
    <w:link w:val="BodyTextIndentChar"/>
    <w:rsid w:val="00125CDE"/>
    <w:pPr>
      <w:suppressAutoHyphens/>
      <w:autoSpaceDE w:val="0"/>
      <w:spacing w:after="0" w:line="240" w:lineRule="auto"/>
      <w:jc w:val="both"/>
    </w:pPr>
    <w:rPr>
      <w:rFonts w:ascii="Arial" w:eastAsia="Times New Roman" w:hAnsi="Arial" w:cs="Arial"/>
      <w:sz w:val="20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125CDE"/>
    <w:rPr>
      <w:rFonts w:ascii="Arial" w:eastAsia="Times New Roman" w:hAnsi="Arial" w:cs="Arial"/>
      <w:sz w:val="20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uiPriority w:val="9"/>
    <w:rsid w:val="007C0CAE"/>
    <w:rPr>
      <w:rFonts w:ascii="Times" w:hAnsi="Times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65DD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5B1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0BE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3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vvarma-sde" TargetMode="External"/><Relationship Id="rId5" Type="http://schemas.openxmlformats.org/officeDocument/2006/relationships/hyperlink" Target="mailto:v.vinayvarma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1106</Words>
  <Characters>630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NGE FT Group</Company>
  <LinksUpToDate>false</LinksUpToDate>
  <CharactersWithSpaces>7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n</dc:creator>
  <cp:lastModifiedBy>Vinay Varma</cp:lastModifiedBy>
  <cp:revision>7</cp:revision>
  <cp:lastPrinted>2024-07-23T15:33:00Z</cp:lastPrinted>
  <dcterms:created xsi:type="dcterms:W3CDTF">2024-07-31T16:29:00Z</dcterms:created>
  <dcterms:modified xsi:type="dcterms:W3CDTF">2024-12-28T17:31:00Z</dcterms:modified>
</cp:coreProperties>
</file>